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FFBF9" w14:textId="77777777" w:rsidR="00736A45" w:rsidRDefault="00736A45" w:rsidP="00736A45">
      <w:pPr>
        <w:pStyle w:val="Header"/>
        <w:contextualSpacing/>
        <w:rPr>
          <w:i/>
        </w:rPr>
      </w:pPr>
      <w:r w:rsidRPr="00736A45">
        <w:rPr>
          <w:i/>
        </w:rPr>
        <w:t xml:space="preserve">Mathematics </w:t>
      </w:r>
      <w:r>
        <w:rPr>
          <w:i/>
        </w:rPr>
        <w:t xml:space="preserve">Instructional Plan </w:t>
      </w:r>
      <w:r w:rsidRPr="00736A45">
        <w:rPr>
          <w:i/>
        </w:rPr>
        <w:t>–</w:t>
      </w:r>
      <w:r>
        <w:rPr>
          <w:i/>
        </w:rPr>
        <w:t xml:space="preserve"> </w:t>
      </w:r>
      <w:r w:rsidRPr="00736A45">
        <w:rPr>
          <w:i/>
        </w:rPr>
        <w:t>Grade 2</w:t>
      </w:r>
    </w:p>
    <w:p w14:paraId="2C424511" w14:textId="77777777" w:rsidR="00736A45" w:rsidRPr="00736A45" w:rsidRDefault="00736A45" w:rsidP="00736A45">
      <w:pPr>
        <w:pStyle w:val="Header"/>
        <w:contextualSpacing/>
        <w:rPr>
          <w:i/>
        </w:rPr>
      </w:pPr>
    </w:p>
    <w:p w14:paraId="7F53548B" w14:textId="77777777" w:rsidR="009D2639" w:rsidRPr="00591E83" w:rsidRDefault="009D2639" w:rsidP="009D2639">
      <w:pPr>
        <w:pStyle w:val="Heading1"/>
        <w:rPr>
          <w:rFonts w:asciiTheme="minorHAnsi" w:hAnsiTheme="minorHAnsi" w:cstheme="minorHAnsi"/>
          <w:color w:val="2F5496" w:themeColor="accent1" w:themeShade="BF"/>
          <w:sz w:val="48"/>
          <w:szCs w:val="48"/>
        </w:rPr>
      </w:pPr>
      <w:r w:rsidRPr="00591E83">
        <w:rPr>
          <w:rFonts w:asciiTheme="minorHAnsi" w:hAnsiTheme="minorHAnsi" w:cstheme="minorHAnsi"/>
          <w:color w:val="2F5496" w:themeColor="accent1" w:themeShade="BF"/>
          <w:sz w:val="48"/>
          <w:szCs w:val="48"/>
        </w:rPr>
        <w:t>Hopping on the Number Line</w:t>
      </w:r>
    </w:p>
    <w:p w14:paraId="3ADF64FD" w14:textId="77777777" w:rsidR="00615A3D" w:rsidRPr="009D2639" w:rsidRDefault="00615A3D" w:rsidP="00615A3D">
      <w:pPr>
        <w:spacing w:before="100" w:after="0" w:line="240" w:lineRule="auto"/>
        <w:rPr>
          <w:rFonts w:cs="Times New Roman"/>
          <w:sz w:val="24"/>
          <w:szCs w:val="24"/>
        </w:rPr>
      </w:pPr>
      <w:r w:rsidRPr="00736A45">
        <w:rPr>
          <w:rStyle w:val="Heading2Char"/>
        </w:rPr>
        <w:t>Strand:</w:t>
      </w:r>
      <w:r w:rsidRPr="007F0621">
        <w:rPr>
          <w:rFonts w:cs="Times New Roman"/>
          <w:b/>
          <w:sz w:val="24"/>
          <w:szCs w:val="24"/>
        </w:rPr>
        <w:tab/>
      </w:r>
      <w:r w:rsidRPr="007F0621">
        <w:rPr>
          <w:rFonts w:cs="Times New Roman"/>
          <w:sz w:val="24"/>
          <w:szCs w:val="24"/>
        </w:rPr>
        <w:tab/>
      </w:r>
      <w:r w:rsidR="009D2639" w:rsidRPr="009D2639">
        <w:rPr>
          <w:sz w:val="24"/>
          <w:szCs w:val="24"/>
        </w:rPr>
        <w:t>Computation and Estimation</w:t>
      </w:r>
    </w:p>
    <w:p w14:paraId="27320791" w14:textId="77777777" w:rsidR="00615A3D" w:rsidRPr="009D2639" w:rsidRDefault="00615A3D" w:rsidP="00615A3D">
      <w:pPr>
        <w:spacing w:before="100" w:after="0" w:line="240" w:lineRule="auto"/>
        <w:rPr>
          <w:rFonts w:cs="Times New Roman"/>
          <w:sz w:val="24"/>
          <w:szCs w:val="24"/>
        </w:rPr>
      </w:pPr>
      <w:r w:rsidRPr="00736A45">
        <w:rPr>
          <w:rStyle w:val="Heading2Char"/>
        </w:rPr>
        <w:t>Topic:</w:t>
      </w:r>
      <w:r w:rsidRPr="009D2639">
        <w:rPr>
          <w:rFonts w:cs="Times New Roman"/>
          <w:b/>
          <w:sz w:val="24"/>
          <w:szCs w:val="24"/>
        </w:rPr>
        <w:tab/>
      </w:r>
      <w:r w:rsidRPr="009D2639">
        <w:rPr>
          <w:rFonts w:cs="Times New Roman"/>
          <w:sz w:val="24"/>
          <w:szCs w:val="24"/>
        </w:rPr>
        <w:tab/>
      </w:r>
      <w:r w:rsidRPr="009D2639">
        <w:rPr>
          <w:rFonts w:cs="Times New Roman"/>
          <w:sz w:val="24"/>
          <w:szCs w:val="24"/>
        </w:rPr>
        <w:tab/>
      </w:r>
      <w:r w:rsidR="009D2639" w:rsidRPr="009D2639">
        <w:rPr>
          <w:sz w:val="24"/>
          <w:szCs w:val="24"/>
        </w:rPr>
        <w:t>Estimating and finding the difference of whole numbers</w:t>
      </w:r>
    </w:p>
    <w:p w14:paraId="45590E5B" w14:textId="77777777" w:rsidR="009D2639" w:rsidRPr="009D2639" w:rsidRDefault="00615A3D" w:rsidP="00736A45">
      <w:pPr>
        <w:pStyle w:val="HangingIndent"/>
        <w:ind w:left="2610" w:hanging="2610"/>
        <w:rPr>
          <w:szCs w:val="24"/>
        </w:rPr>
      </w:pPr>
      <w:r w:rsidRPr="00736A45">
        <w:rPr>
          <w:rStyle w:val="Heading2Char"/>
        </w:rPr>
        <w:t>Primary SOL:</w:t>
      </w:r>
      <w:r w:rsidRPr="007F0621">
        <w:rPr>
          <w:b/>
          <w:szCs w:val="24"/>
        </w:rPr>
        <w:tab/>
      </w:r>
      <w:r w:rsidR="009D2639" w:rsidRPr="009D2639">
        <w:rPr>
          <w:szCs w:val="24"/>
        </w:rPr>
        <w:t>2.6</w:t>
      </w:r>
      <w:r w:rsidR="009D2639" w:rsidRPr="009D2639">
        <w:rPr>
          <w:szCs w:val="24"/>
        </w:rPr>
        <w:tab/>
        <w:t xml:space="preserve">The student will </w:t>
      </w:r>
    </w:p>
    <w:p w14:paraId="04889A3F" w14:textId="77777777" w:rsidR="009D2639" w:rsidRPr="009D2639" w:rsidRDefault="009D2639" w:rsidP="00736A45">
      <w:pPr>
        <w:numPr>
          <w:ilvl w:val="0"/>
          <w:numId w:val="6"/>
        </w:numPr>
        <w:spacing w:after="0" w:line="240" w:lineRule="auto"/>
        <w:ind w:left="3060" w:hanging="450"/>
        <w:rPr>
          <w:rFonts w:eastAsia="Calibri"/>
          <w:sz w:val="24"/>
          <w:szCs w:val="24"/>
        </w:rPr>
      </w:pPr>
      <w:r w:rsidRPr="009D2639">
        <w:rPr>
          <w:sz w:val="24"/>
          <w:szCs w:val="24"/>
        </w:rPr>
        <w:t>estimate sums and differences;</w:t>
      </w:r>
    </w:p>
    <w:p w14:paraId="0792068E" w14:textId="77777777" w:rsidR="009D2639" w:rsidRPr="009D2639" w:rsidRDefault="009D2639" w:rsidP="00736A45">
      <w:pPr>
        <w:numPr>
          <w:ilvl w:val="0"/>
          <w:numId w:val="6"/>
        </w:numPr>
        <w:spacing w:after="0" w:line="240" w:lineRule="auto"/>
        <w:ind w:left="3060" w:hanging="450"/>
        <w:rPr>
          <w:rFonts w:eastAsia="Calibri"/>
          <w:sz w:val="24"/>
          <w:szCs w:val="24"/>
        </w:rPr>
      </w:pPr>
      <w:r w:rsidRPr="009D2639">
        <w:rPr>
          <w:sz w:val="24"/>
          <w:szCs w:val="24"/>
        </w:rPr>
        <w:t xml:space="preserve">determine sums and differences; using various methods </w:t>
      </w:r>
    </w:p>
    <w:p w14:paraId="08123AC0" w14:textId="77777777" w:rsidR="00615A3D" w:rsidRPr="007F0621" w:rsidRDefault="00615A3D" w:rsidP="00615A3D">
      <w:pPr>
        <w:spacing w:before="100" w:after="0" w:line="240" w:lineRule="auto"/>
        <w:ind w:left="2160" w:hanging="2160"/>
        <w:rPr>
          <w:rFonts w:cs="Times New Roman"/>
          <w:sz w:val="24"/>
          <w:szCs w:val="24"/>
        </w:rPr>
      </w:pPr>
      <w:r w:rsidRPr="00736A45">
        <w:rPr>
          <w:rStyle w:val="Heading2Char"/>
        </w:rPr>
        <w:t>Related SOL:</w:t>
      </w:r>
      <w:r w:rsidRPr="007F0621">
        <w:rPr>
          <w:rFonts w:cs="Times New Roman"/>
          <w:b/>
          <w:sz w:val="24"/>
          <w:szCs w:val="24"/>
        </w:rPr>
        <w:tab/>
      </w:r>
      <w:r w:rsidR="009D2639" w:rsidRPr="009D2639">
        <w:rPr>
          <w:rFonts w:cs="Times New Roman"/>
          <w:sz w:val="24"/>
          <w:szCs w:val="24"/>
        </w:rPr>
        <w:t>2.4b</w:t>
      </w:r>
    </w:p>
    <w:p w14:paraId="304138A2" w14:textId="77777777" w:rsidR="00615A3D" w:rsidRDefault="00615A3D" w:rsidP="00736A45">
      <w:pPr>
        <w:pStyle w:val="Heading2"/>
      </w:pPr>
      <w:r w:rsidRPr="007F0621">
        <w:t xml:space="preserve">Materials </w:t>
      </w:r>
    </w:p>
    <w:p w14:paraId="512678C4" w14:textId="77777777" w:rsidR="009D2639" w:rsidRPr="009D2639" w:rsidRDefault="009D2639" w:rsidP="00736A45">
      <w:pPr>
        <w:pStyle w:val="Bullet1"/>
        <w:numPr>
          <w:ilvl w:val="0"/>
          <w:numId w:val="2"/>
        </w:numPr>
        <w:tabs>
          <w:tab w:val="num" w:pos="720"/>
        </w:tabs>
        <w:spacing w:before="60" w:after="0"/>
        <w:rPr>
          <w:rFonts w:asciiTheme="minorHAnsi" w:hAnsiTheme="minorHAnsi" w:cstheme="minorHAnsi"/>
        </w:rPr>
      </w:pPr>
      <w:r w:rsidRPr="009D2639">
        <w:rPr>
          <w:rFonts w:asciiTheme="minorHAnsi" w:hAnsiTheme="minorHAnsi" w:cstheme="minorHAnsi"/>
        </w:rPr>
        <w:t>Masking tape or chalk (optional)</w:t>
      </w:r>
    </w:p>
    <w:p w14:paraId="4BF3CFD8" w14:textId="77777777" w:rsidR="009D2639" w:rsidRPr="009D2639" w:rsidRDefault="009D2639" w:rsidP="009D2639">
      <w:pPr>
        <w:pStyle w:val="Bullet1"/>
        <w:numPr>
          <w:ilvl w:val="0"/>
          <w:numId w:val="2"/>
        </w:numPr>
        <w:tabs>
          <w:tab w:val="num" w:pos="720"/>
        </w:tabs>
        <w:spacing w:after="0"/>
        <w:rPr>
          <w:rFonts w:asciiTheme="minorHAnsi" w:hAnsiTheme="minorHAnsi" w:cstheme="minorHAnsi"/>
        </w:rPr>
      </w:pPr>
      <w:r w:rsidRPr="009D2639">
        <w:rPr>
          <w:rFonts w:asciiTheme="minorHAnsi" w:hAnsiTheme="minorHAnsi" w:cstheme="minorHAnsi"/>
        </w:rPr>
        <w:t>Number line for display</w:t>
      </w:r>
    </w:p>
    <w:p w14:paraId="43672F43" w14:textId="77777777" w:rsidR="009D2639" w:rsidRPr="009D2639" w:rsidRDefault="009D2639" w:rsidP="009D2639">
      <w:pPr>
        <w:pStyle w:val="Bullet1"/>
        <w:numPr>
          <w:ilvl w:val="0"/>
          <w:numId w:val="2"/>
        </w:numPr>
        <w:tabs>
          <w:tab w:val="num" w:pos="720"/>
        </w:tabs>
        <w:spacing w:after="0"/>
        <w:rPr>
          <w:rFonts w:asciiTheme="minorHAnsi" w:hAnsiTheme="minorHAnsi" w:cstheme="minorHAnsi"/>
        </w:rPr>
      </w:pPr>
      <w:r w:rsidRPr="009D2639">
        <w:rPr>
          <w:rFonts w:asciiTheme="minorHAnsi" w:hAnsiTheme="minorHAnsi" w:cstheme="minorHAnsi"/>
        </w:rPr>
        <w:t>Counters</w:t>
      </w:r>
    </w:p>
    <w:p w14:paraId="66C1D949" w14:textId="77777777" w:rsidR="00B51FF0" w:rsidRPr="009D2639" w:rsidRDefault="00B51FF0" w:rsidP="00B51FF0">
      <w:pPr>
        <w:pStyle w:val="Bullet1"/>
        <w:numPr>
          <w:ilvl w:val="0"/>
          <w:numId w:val="2"/>
        </w:numPr>
        <w:tabs>
          <w:tab w:val="num" w:pos="720"/>
        </w:tabs>
        <w:spacing w:after="0"/>
        <w:rPr>
          <w:rFonts w:asciiTheme="minorHAnsi" w:hAnsiTheme="minorHAnsi" w:cstheme="minorHAnsi"/>
        </w:rPr>
      </w:pPr>
      <w:r w:rsidRPr="009D2639">
        <w:rPr>
          <w:rFonts w:asciiTheme="minorHAnsi" w:hAnsiTheme="minorHAnsi" w:cstheme="minorHAnsi"/>
        </w:rPr>
        <w:t>Student Number Lines (attached)</w:t>
      </w:r>
    </w:p>
    <w:p w14:paraId="688CE592" w14:textId="600DFC05" w:rsidR="009D2639" w:rsidRPr="009D2639" w:rsidRDefault="009D2639" w:rsidP="009D2639">
      <w:pPr>
        <w:pStyle w:val="Bullet1"/>
        <w:numPr>
          <w:ilvl w:val="0"/>
          <w:numId w:val="2"/>
        </w:numPr>
        <w:tabs>
          <w:tab w:val="num" w:pos="720"/>
        </w:tabs>
        <w:spacing w:after="0"/>
        <w:rPr>
          <w:rFonts w:asciiTheme="minorHAnsi" w:hAnsiTheme="minorHAnsi" w:cstheme="minorHAnsi"/>
        </w:rPr>
      </w:pPr>
      <w:r w:rsidRPr="009D2639">
        <w:rPr>
          <w:rFonts w:asciiTheme="minorHAnsi" w:hAnsiTheme="minorHAnsi" w:cstheme="minorHAnsi"/>
        </w:rPr>
        <w:t>Number Line Addition/Subtraction Recording Sheet (attached)</w:t>
      </w:r>
    </w:p>
    <w:p w14:paraId="004FEFC7" w14:textId="77777777" w:rsidR="009D2639" w:rsidRPr="009D2639" w:rsidRDefault="009D2639" w:rsidP="009D2639">
      <w:pPr>
        <w:pStyle w:val="Bullet1"/>
        <w:numPr>
          <w:ilvl w:val="0"/>
          <w:numId w:val="2"/>
        </w:numPr>
        <w:tabs>
          <w:tab w:val="num" w:pos="720"/>
        </w:tabs>
        <w:spacing w:after="0"/>
        <w:rPr>
          <w:rFonts w:asciiTheme="minorHAnsi" w:hAnsiTheme="minorHAnsi" w:cstheme="minorHAnsi"/>
        </w:rPr>
      </w:pPr>
      <w:r w:rsidRPr="009D2639">
        <w:rPr>
          <w:rFonts w:asciiTheme="minorHAnsi" w:hAnsiTheme="minorHAnsi" w:cstheme="minorHAnsi"/>
        </w:rPr>
        <w:t>Digit Cards (attached)</w:t>
      </w:r>
    </w:p>
    <w:p w14:paraId="5DE65FD9" w14:textId="77777777" w:rsidR="00615A3D" w:rsidRPr="007F0621" w:rsidRDefault="00615A3D" w:rsidP="00736A45">
      <w:pPr>
        <w:pStyle w:val="Heading2"/>
      </w:pPr>
      <w:r w:rsidRPr="007F0621">
        <w:t xml:space="preserve">Vocabulary </w:t>
      </w:r>
    </w:p>
    <w:p w14:paraId="69F7F7E7" w14:textId="37156138" w:rsidR="009D2639" w:rsidRPr="009D2639" w:rsidRDefault="00B51FF0" w:rsidP="00736A45">
      <w:pPr>
        <w:spacing w:before="60" w:after="0"/>
        <w:ind w:left="360"/>
        <w:rPr>
          <w:i/>
          <w:sz w:val="24"/>
          <w:szCs w:val="24"/>
        </w:rPr>
      </w:pPr>
      <w:r w:rsidRPr="009D2639">
        <w:rPr>
          <w:i/>
          <w:sz w:val="24"/>
          <w:szCs w:val="24"/>
        </w:rPr>
        <w:t>addition</w:t>
      </w:r>
      <w:r>
        <w:rPr>
          <w:i/>
          <w:sz w:val="24"/>
          <w:szCs w:val="24"/>
        </w:rPr>
        <w:t>,</w:t>
      </w:r>
      <w:r w:rsidRPr="009D2639">
        <w:rPr>
          <w:i/>
          <w:sz w:val="24"/>
          <w:szCs w:val="24"/>
        </w:rPr>
        <w:t xml:space="preserve"> </w:t>
      </w:r>
      <w:r w:rsidR="009D2639" w:rsidRPr="009D2639">
        <w:rPr>
          <w:i/>
          <w:sz w:val="24"/>
          <w:szCs w:val="24"/>
        </w:rPr>
        <w:t xml:space="preserve">difference, </w:t>
      </w:r>
      <w:r w:rsidRPr="009D2639">
        <w:rPr>
          <w:i/>
          <w:sz w:val="24"/>
          <w:szCs w:val="24"/>
        </w:rPr>
        <w:t xml:space="preserve">estimate, </w:t>
      </w:r>
      <w:r w:rsidR="009D2639" w:rsidRPr="009D2639">
        <w:rPr>
          <w:i/>
          <w:sz w:val="24"/>
          <w:szCs w:val="24"/>
        </w:rPr>
        <w:t>subtract, sum</w:t>
      </w:r>
    </w:p>
    <w:p w14:paraId="68EE56CC" w14:textId="4A3F7989" w:rsidR="00615A3D" w:rsidRDefault="00615A3D" w:rsidP="00736A45">
      <w:pPr>
        <w:pStyle w:val="Heading2"/>
      </w:pPr>
      <w:r w:rsidRPr="007F0621">
        <w:t>Student/Teacher Actions</w:t>
      </w:r>
      <w:r w:rsidR="00B51FF0">
        <w:t>:</w:t>
      </w:r>
      <w:r w:rsidRPr="007F0621">
        <w:t xml:space="preserve"> What should students be doing? What should teachers be doing?</w:t>
      </w:r>
    </w:p>
    <w:p w14:paraId="1A84AFF2" w14:textId="1C455557" w:rsidR="009D2639" w:rsidRPr="00736A45" w:rsidRDefault="00B51FF0" w:rsidP="00736A45">
      <w:pPr>
        <w:spacing w:before="60" w:after="0" w:line="240" w:lineRule="auto"/>
        <w:rPr>
          <w:b/>
          <w:i/>
          <w:sz w:val="24"/>
          <w:szCs w:val="24"/>
        </w:rPr>
      </w:pPr>
      <w:r w:rsidRPr="00736A45">
        <w:rPr>
          <w:i/>
          <w:sz w:val="24"/>
          <w:szCs w:val="24"/>
        </w:rPr>
        <w:t>(</w:t>
      </w:r>
      <w:r w:rsidR="009D2639" w:rsidRPr="00736A45">
        <w:rPr>
          <w:i/>
          <w:sz w:val="24"/>
          <w:szCs w:val="24"/>
        </w:rPr>
        <w:t xml:space="preserve">Note: Prepare for this activity by creating a number line on the floor in a manner that is acceptable in your school setting </w:t>
      </w:r>
      <w:r w:rsidRPr="00736A45">
        <w:rPr>
          <w:i/>
          <w:sz w:val="24"/>
          <w:szCs w:val="24"/>
        </w:rPr>
        <w:t>[</w:t>
      </w:r>
      <w:r w:rsidR="009D2639" w:rsidRPr="00736A45">
        <w:rPr>
          <w:i/>
          <w:sz w:val="24"/>
          <w:szCs w:val="24"/>
        </w:rPr>
        <w:t>e.g., painter’s tape, yarn</w:t>
      </w:r>
      <w:r w:rsidRPr="00736A45">
        <w:rPr>
          <w:i/>
          <w:sz w:val="24"/>
          <w:szCs w:val="24"/>
        </w:rPr>
        <w:t xml:space="preserve">]. </w:t>
      </w:r>
      <w:r w:rsidR="009D2639" w:rsidRPr="00736A45">
        <w:rPr>
          <w:i/>
          <w:sz w:val="24"/>
          <w:szCs w:val="24"/>
        </w:rPr>
        <w:t xml:space="preserve">Label the line from </w:t>
      </w:r>
      <w:r w:rsidR="008A573F">
        <w:rPr>
          <w:i/>
          <w:sz w:val="24"/>
          <w:szCs w:val="24"/>
        </w:rPr>
        <w:t>zero</w:t>
      </w:r>
      <w:r w:rsidR="008A573F" w:rsidRPr="00736A45">
        <w:rPr>
          <w:i/>
          <w:sz w:val="24"/>
          <w:szCs w:val="24"/>
        </w:rPr>
        <w:t xml:space="preserve"> </w:t>
      </w:r>
      <w:r w:rsidR="009D2639" w:rsidRPr="00736A45">
        <w:rPr>
          <w:i/>
          <w:sz w:val="24"/>
          <w:szCs w:val="24"/>
        </w:rPr>
        <w:t>to 20. Students should have experience with number lines and skip counting before engaging in this activity.</w:t>
      </w:r>
      <w:r w:rsidRPr="00736A45">
        <w:rPr>
          <w:i/>
          <w:sz w:val="24"/>
          <w:szCs w:val="24"/>
        </w:rPr>
        <w:t>)</w:t>
      </w:r>
    </w:p>
    <w:p w14:paraId="6F5E969A" w14:textId="5DB28EE3" w:rsidR="009D2639" w:rsidRPr="009D2639" w:rsidRDefault="009D2639">
      <w:pPr>
        <w:pStyle w:val="NumberedPara"/>
        <w:numPr>
          <w:ilvl w:val="0"/>
          <w:numId w:val="7"/>
        </w:numPr>
        <w:spacing w:before="60" w:after="0"/>
        <w:rPr>
          <w:rFonts w:asciiTheme="minorHAnsi" w:hAnsiTheme="minorHAnsi" w:cstheme="minorHAnsi"/>
        </w:rPr>
      </w:pPr>
      <w:r w:rsidRPr="009D2639">
        <w:rPr>
          <w:rFonts w:asciiTheme="minorHAnsi" w:hAnsiTheme="minorHAnsi" w:cstheme="minorHAnsi"/>
        </w:rPr>
        <w:lastRenderedPageBreak/>
        <w:t xml:space="preserve">Inform students that </w:t>
      </w:r>
      <w:r w:rsidR="00EA02B1">
        <w:rPr>
          <w:rFonts w:asciiTheme="minorHAnsi" w:hAnsiTheme="minorHAnsi" w:cstheme="minorHAnsi"/>
        </w:rPr>
        <w:t>they</w:t>
      </w:r>
      <w:r w:rsidRPr="009D2639">
        <w:rPr>
          <w:rFonts w:asciiTheme="minorHAnsi" w:hAnsiTheme="minorHAnsi" w:cstheme="minorHAnsi"/>
        </w:rPr>
        <w:t xml:space="preserve"> will use a number line to find the sum. Display an addition problem, such as 11 + 4 = _____. Then ask, “How can we find the sum using the number line?” Ask for a volunteer to demonstrate by starting at 11 and “hopping forward” </w:t>
      </w:r>
      <w:r w:rsidR="008A573F">
        <w:rPr>
          <w:rFonts w:asciiTheme="minorHAnsi" w:hAnsiTheme="minorHAnsi" w:cstheme="minorHAnsi"/>
        </w:rPr>
        <w:t xml:space="preserve">four </w:t>
      </w:r>
      <w:r w:rsidRPr="009D2639">
        <w:rPr>
          <w:rFonts w:asciiTheme="minorHAnsi" w:hAnsiTheme="minorHAnsi" w:cstheme="minorHAnsi"/>
        </w:rPr>
        <w:t>places on the number line and then telling his/her stopping position.</w:t>
      </w:r>
      <w:r w:rsidR="000B344F">
        <w:rPr>
          <w:rFonts w:asciiTheme="minorHAnsi" w:hAnsiTheme="minorHAnsi" w:cstheme="minorHAnsi"/>
        </w:rPr>
        <w:t xml:space="preserve"> </w:t>
      </w:r>
      <w:r w:rsidRPr="009D2639">
        <w:rPr>
          <w:rFonts w:asciiTheme="minorHAnsi" w:hAnsiTheme="minorHAnsi" w:cstheme="minorHAnsi"/>
        </w:rPr>
        <w:t>Repeat this activity several times with other volunteers. Each time, have the student verbalize what they are doing on the number line (e.g., 6 + 7 = ____.</w:t>
      </w:r>
      <w:r w:rsidR="000B344F">
        <w:rPr>
          <w:rFonts w:asciiTheme="minorHAnsi" w:hAnsiTheme="minorHAnsi" w:cstheme="minorHAnsi"/>
        </w:rPr>
        <w:t xml:space="preserve"> </w:t>
      </w:r>
      <w:r w:rsidRPr="009D2639">
        <w:rPr>
          <w:rFonts w:asciiTheme="minorHAnsi" w:hAnsiTheme="minorHAnsi" w:cstheme="minorHAnsi"/>
        </w:rPr>
        <w:t>“</w:t>
      </w:r>
      <w:r w:rsidR="00F22DAF">
        <w:rPr>
          <w:rFonts w:asciiTheme="minorHAnsi" w:hAnsiTheme="minorHAnsi" w:cstheme="minorHAnsi"/>
        </w:rPr>
        <w:t xml:space="preserve">I start on six and hop forward </w:t>
      </w:r>
      <w:r w:rsidR="008A573F">
        <w:rPr>
          <w:rFonts w:asciiTheme="minorHAnsi" w:hAnsiTheme="minorHAnsi" w:cstheme="minorHAnsi"/>
        </w:rPr>
        <w:t>seven</w:t>
      </w:r>
      <w:r w:rsidR="008A573F" w:rsidRPr="009D2639">
        <w:rPr>
          <w:rFonts w:asciiTheme="minorHAnsi" w:hAnsiTheme="minorHAnsi" w:cstheme="minorHAnsi"/>
        </w:rPr>
        <w:t xml:space="preserve"> </w:t>
      </w:r>
      <w:r w:rsidRPr="009D2639">
        <w:rPr>
          <w:rFonts w:asciiTheme="minorHAnsi" w:hAnsiTheme="minorHAnsi" w:cstheme="minorHAnsi"/>
        </w:rPr>
        <w:t>spaces to 13; therefore, 6 + 7 = 13).</w:t>
      </w:r>
    </w:p>
    <w:p w14:paraId="1AC47AEC" w14:textId="49141CE9" w:rsidR="009D2639" w:rsidRPr="009D2639" w:rsidRDefault="009D2639">
      <w:pPr>
        <w:pStyle w:val="NumberedPara"/>
        <w:numPr>
          <w:ilvl w:val="0"/>
          <w:numId w:val="7"/>
        </w:numPr>
        <w:spacing w:before="60" w:after="0"/>
        <w:rPr>
          <w:rFonts w:asciiTheme="minorHAnsi" w:hAnsiTheme="minorHAnsi" w:cstheme="minorHAnsi"/>
        </w:rPr>
      </w:pPr>
      <w:r w:rsidRPr="009D2639">
        <w:rPr>
          <w:rFonts w:asciiTheme="minorHAnsi" w:hAnsiTheme="minorHAnsi" w:cstheme="minorHAnsi"/>
        </w:rPr>
        <w:t>Next, inform students that they will now use a number line to find differences. Display a subtraction problem, such as 13 − 5 = ___. Then, ask, “How can we find the difference, using the number line?” Ask for a volunteer to demonstrate by “hopping back</w:t>
      </w:r>
      <w:r w:rsidR="008A573F">
        <w:rPr>
          <w:rFonts w:asciiTheme="minorHAnsi" w:hAnsiTheme="minorHAnsi" w:cstheme="minorHAnsi"/>
        </w:rPr>
        <w:t>ward</w:t>
      </w:r>
      <w:r w:rsidRPr="009D2639">
        <w:rPr>
          <w:rFonts w:asciiTheme="minorHAnsi" w:hAnsiTheme="minorHAnsi" w:cstheme="minorHAnsi"/>
        </w:rPr>
        <w:t xml:space="preserve">” </w:t>
      </w:r>
      <w:r w:rsidR="008A573F">
        <w:rPr>
          <w:rFonts w:asciiTheme="minorHAnsi" w:hAnsiTheme="minorHAnsi" w:cstheme="minorHAnsi"/>
        </w:rPr>
        <w:t>five</w:t>
      </w:r>
      <w:r w:rsidR="008A573F" w:rsidRPr="009D2639">
        <w:rPr>
          <w:rFonts w:asciiTheme="minorHAnsi" w:hAnsiTheme="minorHAnsi" w:cstheme="minorHAnsi"/>
        </w:rPr>
        <w:t xml:space="preserve"> </w:t>
      </w:r>
      <w:r w:rsidRPr="009D2639">
        <w:rPr>
          <w:rFonts w:asciiTheme="minorHAnsi" w:hAnsiTheme="minorHAnsi" w:cstheme="minorHAnsi"/>
        </w:rPr>
        <w:t>from 13 on the number line and then telling his/her stopping position (8). Repeat this activity several times with other volunteers. Each time, have the student verbalize what he/she is doing on the number line (e.g., 15 − 7 = ___. “I start on 15 and hop back 7 spaces to 8; therefore, 15 − 7 = 8”).</w:t>
      </w:r>
    </w:p>
    <w:p w14:paraId="7EAC75A4" w14:textId="2BC02D7E"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 xml:space="preserve">After the class has seen several examples, display a </w:t>
      </w:r>
      <w:r w:rsidR="00EA02B1">
        <w:rPr>
          <w:rFonts w:asciiTheme="minorHAnsi" w:hAnsiTheme="minorHAnsi" w:cstheme="minorHAnsi"/>
        </w:rPr>
        <w:t>0</w:t>
      </w:r>
      <w:r w:rsidRPr="009D2639">
        <w:rPr>
          <w:rFonts w:asciiTheme="minorHAnsi" w:hAnsiTheme="minorHAnsi" w:cstheme="minorHAnsi"/>
        </w:rPr>
        <w:t xml:space="preserve">-100 number line. Have the class compare this number line to the one on the floor. Ask how it is different. Ask how the class can use this second number line to find </w:t>
      </w:r>
      <w:r w:rsidR="00EA02B1">
        <w:rPr>
          <w:rFonts w:asciiTheme="minorHAnsi" w:hAnsiTheme="minorHAnsi" w:cstheme="minorHAnsi"/>
        </w:rPr>
        <w:t xml:space="preserve">sums or </w:t>
      </w:r>
      <w:r w:rsidRPr="009D2639">
        <w:rPr>
          <w:rFonts w:asciiTheme="minorHAnsi" w:hAnsiTheme="minorHAnsi" w:cstheme="minorHAnsi"/>
        </w:rPr>
        <w:t>differences.</w:t>
      </w:r>
    </w:p>
    <w:p w14:paraId="392A007A" w14:textId="6222459E"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 xml:space="preserve">Give the students an addition problem with larger </w:t>
      </w:r>
      <w:r w:rsidR="00EA02B1">
        <w:rPr>
          <w:rFonts w:asciiTheme="minorHAnsi" w:hAnsiTheme="minorHAnsi" w:cstheme="minorHAnsi"/>
        </w:rPr>
        <w:t>numbers</w:t>
      </w:r>
      <w:r w:rsidRPr="009D2639">
        <w:rPr>
          <w:rFonts w:asciiTheme="minorHAnsi" w:hAnsiTheme="minorHAnsi" w:cstheme="minorHAnsi"/>
        </w:rPr>
        <w:t>, such as 42 + 36 = ___.</w:t>
      </w:r>
      <w:r w:rsidR="000B344F">
        <w:rPr>
          <w:rFonts w:asciiTheme="minorHAnsi" w:hAnsiTheme="minorHAnsi" w:cstheme="minorHAnsi"/>
        </w:rPr>
        <w:t xml:space="preserve"> </w:t>
      </w:r>
      <w:r w:rsidRPr="009D2639">
        <w:rPr>
          <w:rFonts w:asciiTheme="minorHAnsi" w:hAnsiTheme="minorHAnsi" w:cstheme="minorHAnsi"/>
        </w:rPr>
        <w:t xml:space="preserve">Ask students how they think they can solve </w:t>
      </w:r>
      <w:r w:rsidR="00EA02B1">
        <w:rPr>
          <w:rFonts w:asciiTheme="minorHAnsi" w:hAnsiTheme="minorHAnsi" w:cstheme="minorHAnsi"/>
        </w:rPr>
        <w:t>this</w:t>
      </w:r>
      <w:r w:rsidRPr="009D2639">
        <w:rPr>
          <w:rFonts w:asciiTheme="minorHAnsi" w:hAnsiTheme="minorHAnsi" w:cstheme="minorHAnsi"/>
        </w:rPr>
        <w:t xml:space="preserve"> problem on the number line.</w:t>
      </w:r>
      <w:r w:rsidR="000B344F">
        <w:rPr>
          <w:rFonts w:asciiTheme="minorHAnsi" w:hAnsiTheme="minorHAnsi" w:cstheme="minorHAnsi"/>
        </w:rPr>
        <w:t xml:space="preserve"> </w:t>
      </w:r>
      <w:r w:rsidRPr="009D2639">
        <w:rPr>
          <w:rFonts w:asciiTheme="minorHAnsi" w:hAnsiTheme="minorHAnsi" w:cstheme="minorHAnsi"/>
        </w:rPr>
        <w:t>The</w:t>
      </w:r>
      <w:r w:rsidR="00F22DAF">
        <w:rPr>
          <w:rFonts w:asciiTheme="minorHAnsi" w:hAnsiTheme="minorHAnsi" w:cstheme="minorHAnsi"/>
        </w:rPr>
        <w:t>y</w:t>
      </w:r>
      <w:r w:rsidRPr="009D2639">
        <w:rPr>
          <w:rFonts w:asciiTheme="minorHAnsi" w:hAnsiTheme="minorHAnsi" w:cstheme="minorHAnsi"/>
        </w:rPr>
        <w:t xml:space="preserve"> will most likely suggest they start at 42 and hop </w:t>
      </w:r>
      <w:r w:rsidR="00EA02B1">
        <w:rPr>
          <w:rFonts w:asciiTheme="minorHAnsi" w:hAnsiTheme="minorHAnsi" w:cstheme="minorHAnsi"/>
        </w:rPr>
        <w:t xml:space="preserve">forward 36 </w:t>
      </w:r>
      <w:r w:rsidRPr="009D2639">
        <w:rPr>
          <w:rFonts w:asciiTheme="minorHAnsi" w:hAnsiTheme="minorHAnsi" w:cstheme="minorHAnsi"/>
        </w:rPr>
        <w:t>(counting on) to find the answer.</w:t>
      </w:r>
      <w:r w:rsidR="000B344F">
        <w:rPr>
          <w:rFonts w:asciiTheme="minorHAnsi" w:hAnsiTheme="minorHAnsi" w:cstheme="minorHAnsi"/>
        </w:rPr>
        <w:t xml:space="preserve"> </w:t>
      </w:r>
      <w:r w:rsidRPr="009D2639">
        <w:rPr>
          <w:rFonts w:asciiTheme="minorHAnsi" w:hAnsiTheme="minorHAnsi" w:cstheme="minorHAnsi"/>
        </w:rPr>
        <w:t>Encourage students to describe other possible strategies, such a hoping forward by tens</w:t>
      </w:r>
      <w:r w:rsidR="00EA02B1">
        <w:rPr>
          <w:rFonts w:asciiTheme="minorHAnsi" w:hAnsiTheme="minorHAnsi" w:cstheme="minorHAnsi"/>
        </w:rPr>
        <w:t>, i.e., 42, 52, 62, 72 (which represents three tens) and then count on six more</w:t>
      </w:r>
      <w:r w:rsidRPr="009D2639">
        <w:rPr>
          <w:rFonts w:asciiTheme="minorHAnsi" w:hAnsiTheme="minorHAnsi" w:cstheme="minorHAnsi"/>
        </w:rPr>
        <w:t xml:space="preserve"> (relate to 2.1b).</w:t>
      </w:r>
    </w:p>
    <w:p w14:paraId="1B611161" w14:textId="323C320E"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lastRenderedPageBreak/>
        <w:t xml:space="preserve">Before solving 42 + 36, ask students to make an estimate (or prediction) about what the </w:t>
      </w:r>
      <w:r w:rsidR="00EA02B1">
        <w:rPr>
          <w:rFonts w:asciiTheme="minorHAnsi" w:hAnsiTheme="minorHAnsi" w:cstheme="minorHAnsi"/>
        </w:rPr>
        <w:t>sum</w:t>
      </w:r>
      <w:r w:rsidRPr="009D2639">
        <w:rPr>
          <w:rFonts w:asciiTheme="minorHAnsi" w:hAnsiTheme="minorHAnsi" w:cstheme="minorHAnsi"/>
        </w:rPr>
        <w:t xml:space="preserve"> will be (e.g.</w:t>
      </w:r>
      <w:r w:rsidR="00535409">
        <w:rPr>
          <w:rFonts w:asciiTheme="minorHAnsi" w:hAnsiTheme="minorHAnsi" w:cstheme="minorHAnsi"/>
        </w:rPr>
        <w:t>,</w:t>
      </w:r>
      <w:r w:rsidRPr="009D2639">
        <w:rPr>
          <w:rFonts w:asciiTheme="minorHAnsi" w:hAnsiTheme="minorHAnsi" w:cstheme="minorHAnsi"/>
        </w:rPr>
        <w:t xml:space="preserve"> 42 is close to 40 and 36 is close to 40, and 40 + 40 is 80.</w:t>
      </w:r>
      <w:r w:rsidR="000B344F">
        <w:rPr>
          <w:rFonts w:asciiTheme="minorHAnsi" w:hAnsiTheme="minorHAnsi" w:cstheme="minorHAnsi"/>
        </w:rPr>
        <w:t xml:space="preserve"> </w:t>
      </w:r>
      <w:r w:rsidRPr="009D2639">
        <w:rPr>
          <w:rFonts w:asciiTheme="minorHAnsi" w:hAnsiTheme="minorHAnsi" w:cstheme="minorHAnsi"/>
        </w:rPr>
        <w:t>The sum will be close to 80).</w:t>
      </w:r>
    </w:p>
    <w:p w14:paraId="75E46D88" w14:textId="09E1ADCE"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Use the number line to solve 42 + 36 = ______.</w:t>
      </w:r>
      <w:r w:rsidR="000B344F">
        <w:rPr>
          <w:rFonts w:asciiTheme="minorHAnsi" w:hAnsiTheme="minorHAnsi" w:cstheme="minorHAnsi"/>
        </w:rPr>
        <w:t xml:space="preserve"> </w:t>
      </w:r>
      <w:r w:rsidRPr="009D2639">
        <w:rPr>
          <w:rFonts w:asciiTheme="minorHAnsi" w:hAnsiTheme="minorHAnsi" w:cstheme="minorHAnsi"/>
        </w:rPr>
        <w:t>Be sure to demonstrate various strategies</w:t>
      </w:r>
      <w:r w:rsidR="00535409">
        <w:rPr>
          <w:rFonts w:asciiTheme="minorHAnsi" w:hAnsiTheme="minorHAnsi" w:cstheme="minorHAnsi"/>
        </w:rPr>
        <w:t>,</w:t>
      </w:r>
      <w:r w:rsidRPr="009D2639">
        <w:rPr>
          <w:rFonts w:asciiTheme="minorHAnsi" w:hAnsiTheme="minorHAnsi" w:cstheme="minorHAnsi"/>
        </w:rPr>
        <w:t xml:space="preserve"> as mentioned earlier.</w:t>
      </w:r>
      <w:r w:rsidR="000B344F">
        <w:rPr>
          <w:rFonts w:asciiTheme="minorHAnsi" w:hAnsiTheme="minorHAnsi" w:cstheme="minorHAnsi"/>
        </w:rPr>
        <w:t xml:space="preserve"> </w:t>
      </w:r>
      <w:r w:rsidRPr="009D2639">
        <w:rPr>
          <w:rFonts w:asciiTheme="minorHAnsi" w:hAnsiTheme="minorHAnsi" w:cstheme="minorHAnsi"/>
        </w:rPr>
        <w:t xml:space="preserve">Call on various students to suggest numbers to use to create </w:t>
      </w:r>
      <w:r w:rsidR="00F22DAF">
        <w:rPr>
          <w:rFonts w:asciiTheme="minorHAnsi" w:hAnsiTheme="minorHAnsi" w:cstheme="minorHAnsi"/>
        </w:rPr>
        <w:t>several more</w:t>
      </w:r>
      <w:r w:rsidRPr="009D2639">
        <w:rPr>
          <w:rFonts w:asciiTheme="minorHAnsi" w:hAnsiTheme="minorHAnsi" w:cstheme="minorHAnsi"/>
        </w:rPr>
        <w:t xml:space="preserve"> addition problems, and solve a few more examples with the class.</w:t>
      </w:r>
    </w:p>
    <w:p w14:paraId="574AFC8E" w14:textId="77777777"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Next, give students a subtraction problem, such as 80 − 27 = ___. Ask them how they think they can solve the subtraction problem on the line. They will most likely suggest starting at 80 and hopping back 27 (counting back by ones) to find the answer at the stopping position. Encourage them to describe other possible strategies, such as hopping back two groups of 10 for 20 and then hopping back 7 more.</w:t>
      </w:r>
    </w:p>
    <w:p w14:paraId="72C7C10E" w14:textId="77777777"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Before solving 80 − 27 = ___, ask students whether they can estimate (or make a prediction) about what the difference will be (e.g., 27 is close to 30, and 80 – 30 is 50. The difference will be close to 50).</w:t>
      </w:r>
    </w:p>
    <w:p w14:paraId="74461E62" w14:textId="77777777" w:rsidR="009D2639" w:rsidRPr="009D2639" w:rsidRDefault="009D2639">
      <w:pPr>
        <w:pStyle w:val="NumberedPara"/>
        <w:numPr>
          <w:ilvl w:val="0"/>
          <w:numId w:val="8"/>
        </w:numPr>
        <w:spacing w:before="60" w:after="0"/>
        <w:rPr>
          <w:rFonts w:asciiTheme="minorHAnsi" w:hAnsiTheme="minorHAnsi" w:cstheme="minorHAnsi"/>
        </w:rPr>
      </w:pPr>
      <w:r w:rsidRPr="009D2639">
        <w:rPr>
          <w:rFonts w:asciiTheme="minorHAnsi" w:hAnsiTheme="minorHAnsi" w:cstheme="minorHAnsi"/>
        </w:rPr>
        <w:t xml:space="preserve">Using the number line, solve 80 − 27 = ___ by demonstrating the various methods suggested by the class earlier. Model how to record the hops on the number line as well as how to write the numerical form of the problem. </w:t>
      </w:r>
      <w:bookmarkStart w:id="0" w:name="_Hlk491597483"/>
      <w:r w:rsidRPr="009D2639">
        <w:rPr>
          <w:rFonts w:asciiTheme="minorHAnsi" w:hAnsiTheme="minorHAnsi" w:cstheme="minorHAnsi"/>
        </w:rPr>
        <w:t>Call on various students to suggest numbers to use to create additional subtraction problems, and solve a few more examples with the class.</w:t>
      </w:r>
    </w:p>
    <w:bookmarkEnd w:id="0"/>
    <w:p w14:paraId="41088FCF" w14:textId="01994C8C" w:rsidR="009D2639" w:rsidRPr="009D2639" w:rsidRDefault="009D2639" w:rsidP="00736A45">
      <w:pPr>
        <w:pStyle w:val="NumberedPara"/>
        <w:numPr>
          <w:ilvl w:val="0"/>
          <w:numId w:val="8"/>
        </w:numPr>
        <w:spacing w:before="60" w:after="0"/>
        <w:ind w:hanging="450"/>
        <w:rPr>
          <w:rFonts w:asciiTheme="minorHAnsi" w:hAnsiTheme="minorHAnsi" w:cstheme="minorHAnsi"/>
        </w:rPr>
      </w:pPr>
      <w:r w:rsidRPr="009D2639">
        <w:rPr>
          <w:rFonts w:asciiTheme="minorHAnsi" w:hAnsiTheme="minorHAnsi" w:cstheme="minorHAnsi"/>
        </w:rPr>
        <w:t>Group the students in pairs, and give each pair a number line, a Number Line Addition/Subtraction Recording Sheet, counters, and digit cards. Direct partners to take turns as one student creates a two-digit addition and sub</w:t>
      </w:r>
      <w:r w:rsidRPr="009D2639">
        <w:rPr>
          <w:rFonts w:asciiTheme="minorHAnsi" w:hAnsiTheme="minorHAnsi" w:cstheme="minorHAnsi"/>
        </w:rPr>
        <w:lastRenderedPageBreak/>
        <w:t xml:space="preserve">traction problem, using the digit cards, and the other student uses the number line to find the sum or difference. Encourage students to estimate the sum or difference before solving the problems on the number line. </w:t>
      </w:r>
      <w:r w:rsidR="00EA02B1">
        <w:rPr>
          <w:rFonts w:asciiTheme="minorHAnsi" w:hAnsiTheme="minorHAnsi" w:cstheme="minorHAnsi"/>
        </w:rPr>
        <w:t xml:space="preserve">Encourage </w:t>
      </w:r>
      <w:r w:rsidRPr="009D2639">
        <w:rPr>
          <w:rFonts w:asciiTheme="minorHAnsi" w:hAnsiTheme="minorHAnsi" w:cstheme="minorHAnsi"/>
        </w:rPr>
        <w:t xml:space="preserve">students </w:t>
      </w:r>
      <w:r w:rsidR="00EA02B1">
        <w:rPr>
          <w:rFonts w:asciiTheme="minorHAnsi" w:hAnsiTheme="minorHAnsi" w:cstheme="minorHAnsi"/>
        </w:rPr>
        <w:t>to</w:t>
      </w:r>
      <w:r w:rsidRPr="009D2639">
        <w:rPr>
          <w:rFonts w:asciiTheme="minorHAnsi" w:hAnsiTheme="minorHAnsi" w:cstheme="minorHAnsi"/>
        </w:rPr>
        <w:t xml:space="preserve"> use counters on the number line to hop forward or back. Ask the first student to record the number of hops in pictures related to the problem and to write the numerical form of the problem. Then, have the students switch roles.</w:t>
      </w:r>
    </w:p>
    <w:p w14:paraId="10DF0A3D" w14:textId="59C36792" w:rsidR="009D2639" w:rsidRPr="001A3C08" w:rsidRDefault="009D2639" w:rsidP="00736A45">
      <w:pPr>
        <w:pStyle w:val="NumberedPara"/>
        <w:numPr>
          <w:ilvl w:val="0"/>
          <w:numId w:val="8"/>
        </w:numPr>
        <w:spacing w:before="60" w:after="0"/>
        <w:ind w:hanging="450"/>
        <w:rPr>
          <w:rFonts w:asciiTheme="minorHAnsi" w:hAnsiTheme="minorHAnsi" w:cstheme="minorHAnsi"/>
        </w:rPr>
      </w:pPr>
      <w:r w:rsidRPr="009D2639">
        <w:rPr>
          <w:rFonts w:asciiTheme="minorHAnsi" w:hAnsiTheme="minorHAnsi" w:cstheme="minorHAnsi"/>
        </w:rPr>
        <w:t xml:space="preserve">Review and summarize with the class what students did and </w:t>
      </w:r>
      <w:r w:rsidR="00EA02B1">
        <w:rPr>
          <w:rFonts w:asciiTheme="minorHAnsi" w:hAnsiTheme="minorHAnsi" w:cstheme="minorHAnsi"/>
        </w:rPr>
        <w:t xml:space="preserve">what they </w:t>
      </w:r>
      <w:r w:rsidRPr="009D2639">
        <w:rPr>
          <w:rFonts w:asciiTheme="minorHAnsi" w:hAnsiTheme="minorHAnsi" w:cstheme="minorHAnsi"/>
        </w:rPr>
        <w:t>learned in the activity. Have students share some of the problems they created and tell how they found and recorded the sums and differences.</w:t>
      </w:r>
    </w:p>
    <w:p w14:paraId="0E658C11" w14:textId="10796451" w:rsidR="009D2639" w:rsidRPr="001A3C08" w:rsidRDefault="00615A3D" w:rsidP="00736A45">
      <w:pPr>
        <w:pStyle w:val="Heading2"/>
      </w:pPr>
      <w:r w:rsidRPr="007F0621">
        <w:t>Assessment</w:t>
      </w:r>
    </w:p>
    <w:p w14:paraId="68BB17AE" w14:textId="77777777" w:rsidR="00615A3D" w:rsidRDefault="00615A3D" w:rsidP="00615A3D">
      <w:pPr>
        <w:pStyle w:val="Heading3"/>
        <w:spacing w:line="240" w:lineRule="auto"/>
        <w:contextualSpacing w:val="0"/>
        <w:rPr>
          <w:rFonts w:asciiTheme="minorHAnsi" w:hAnsiTheme="minorHAnsi"/>
        </w:rPr>
      </w:pPr>
      <w:r w:rsidRPr="007F0621">
        <w:rPr>
          <w:rFonts w:asciiTheme="minorHAnsi" w:hAnsiTheme="minorHAnsi"/>
        </w:rPr>
        <w:t>Questions</w:t>
      </w:r>
    </w:p>
    <w:p w14:paraId="6C884E31" w14:textId="60936D51" w:rsidR="009D2639" w:rsidRPr="00736A45" w:rsidRDefault="009D2639" w:rsidP="00736A45">
      <w:pPr>
        <w:pStyle w:val="ListParagraph"/>
        <w:numPr>
          <w:ilvl w:val="0"/>
          <w:numId w:val="13"/>
        </w:numPr>
        <w:spacing w:before="60" w:after="0" w:line="240" w:lineRule="auto"/>
        <w:contextualSpacing w:val="0"/>
        <w:rPr>
          <w:b/>
          <w:sz w:val="24"/>
          <w:szCs w:val="24"/>
        </w:rPr>
      </w:pPr>
      <w:r w:rsidRPr="00736A45">
        <w:rPr>
          <w:sz w:val="24"/>
          <w:szCs w:val="24"/>
        </w:rPr>
        <w:t>W</w:t>
      </w:r>
      <w:r w:rsidR="001A3C08" w:rsidRPr="00736A45">
        <w:rPr>
          <w:sz w:val="24"/>
          <w:szCs w:val="24"/>
        </w:rPr>
        <w:t xml:space="preserve">hy is estimating </w:t>
      </w:r>
      <w:r w:rsidRPr="00736A45">
        <w:rPr>
          <w:sz w:val="24"/>
          <w:szCs w:val="24"/>
        </w:rPr>
        <w:t>before solving an addition or subtraction problem helpful?</w:t>
      </w:r>
    </w:p>
    <w:p w14:paraId="442CA1CA" w14:textId="253CF501" w:rsidR="009D2639" w:rsidRPr="00736A45" w:rsidRDefault="009D2639" w:rsidP="00736A45">
      <w:pPr>
        <w:pStyle w:val="ListParagraph"/>
        <w:numPr>
          <w:ilvl w:val="0"/>
          <w:numId w:val="13"/>
        </w:numPr>
        <w:spacing w:before="60" w:after="0" w:line="240" w:lineRule="auto"/>
        <w:contextualSpacing w:val="0"/>
        <w:rPr>
          <w:b/>
          <w:sz w:val="24"/>
          <w:szCs w:val="24"/>
        </w:rPr>
      </w:pPr>
      <w:r w:rsidRPr="00736A45">
        <w:rPr>
          <w:sz w:val="24"/>
          <w:szCs w:val="24"/>
        </w:rPr>
        <w:t>Compare using a number line to subtract to using base</w:t>
      </w:r>
      <w:r w:rsidR="00F22DAF" w:rsidRPr="00736A45">
        <w:rPr>
          <w:sz w:val="24"/>
          <w:szCs w:val="24"/>
        </w:rPr>
        <w:t>-10 materials to subtract</w:t>
      </w:r>
      <w:r w:rsidRPr="00736A45">
        <w:rPr>
          <w:sz w:val="24"/>
          <w:szCs w:val="24"/>
        </w:rPr>
        <w:t>. How are they the same? How are they different?</w:t>
      </w:r>
    </w:p>
    <w:p w14:paraId="347078EB" w14:textId="211EBE12" w:rsidR="00F22DAF" w:rsidRPr="00BE7E3B" w:rsidRDefault="00F22DAF" w:rsidP="00736A45">
      <w:pPr>
        <w:pStyle w:val="ListParagraph"/>
        <w:numPr>
          <w:ilvl w:val="0"/>
          <w:numId w:val="13"/>
        </w:numPr>
        <w:spacing w:before="60" w:after="0" w:line="240" w:lineRule="auto"/>
        <w:contextualSpacing w:val="0"/>
      </w:pPr>
      <w:r w:rsidRPr="00B51FF0">
        <w:rPr>
          <w:sz w:val="24"/>
          <w:szCs w:val="24"/>
        </w:rPr>
        <w:t>Compare</w:t>
      </w:r>
      <w:r w:rsidRPr="00BE7E3B">
        <w:rPr>
          <w:sz w:val="24"/>
          <w:szCs w:val="24"/>
        </w:rPr>
        <w:t xml:space="preserve"> using a number line to add to using base-10 materials to add. How are they t</w:t>
      </w:r>
      <w:r w:rsidR="001A3C08" w:rsidRPr="00BE7E3B">
        <w:rPr>
          <w:sz w:val="24"/>
          <w:szCs w:val="24"/>
        </w:rPr>
        <w:t>he same? How are they different?</w:t>
      </w:r>
    </w:p>
    <w:p w14:paraId="7F47A31D" w14:textId="77777777" w:rsidR="009D2639" w:rsidRDefault="00615A3D" w:rsidP="00615A3D">
      <w:pPr>
        <w:pStyle w:val="Heading3"/>
        <w:spacing w:before="100" w:line="240" w:lineRule="auto"/>
        <w:contextualSpacing w:val="0"/>
        <w:rPr>
          <w:rFonts w:asciiTheme="minorHAnsi" w:hAnsiTheme="minorHAnsi"/>
        </w:rPr>
      </w:pPr>
      <w:r w:rsidRPr="009D2639">
        <w:rPr>
          <w:rFonts w:asciiTheme="minorHAnsi" w:hAnsiTheme="minorHAnsi"/>
        </w:rPr>
        <w:t>Journal/writing prompts</w:t>
      </w:r>
    </w:p>
    <w:p w14:paraId="7A497C7A" w14:textId="77777777" w:rsidR="009D2639" w:rsidRPr="00736A45" w:rsidRDefault="009D2639" w:rsidP="00736A45">
      <w:pPr>
        <w:pStyle w:val="ListParagraph"/>
        <w:numPr>
          <w:ilvl w:val="0"/>
          <w:numId w:val="14"/>
        </w:numPr>
        <w:spacing w:before="60" w:after="0" w:line="240" w:lineRule="auto"/>
        <w:ind w:left="1080"/>
        <w:contextualSpacing w:val="0"/>
        <w:rPr>
          <w:b/>
          <w:sz w:val="24"/>
          <w:szCs w:val="24"/>
        </w:rPr>
      </w:pPr>
      <w:r w:rsidRPr="00736A45">
        <w:rPr>
          <w:sz w:val="24"/>
          <w:szCs w:val="24"/>
        </w:rPr>
        <w:t>Marshall’s class is learning to add and subtract using a number line. Explain how a number line can be used to add or subtract. Draw pictures to show your explanation.</w:t>
      </w:r>
    </w:p>
    <w:p w14:paraId="703958B7" w14:textId="77777777" w:rsidR="009D2639" w:rsidRPr="00736A45" w:rsidRDefault="009D2639" w:rsidP="00736A45">
      <w:pPr>
        <w:pStyle w:val="ListParagraph"/>
        <w:numPr>
          <w:ilvl w:val="0"/>
          <w:numId w:val="14"/>
        </w:numPr>
        <w:spacing w:before="60" w:after="0" w:line="240" w:lineRule="auto"/>
        <w:ind w:left="1080"/>
        <w:contextualSpacing w:val="0"/>
        <w:rPr>
          <w:b/>
          <w:sz w:val="24"/>
          <w:szCs w:val="24"/>
        </w:rPr>
      </w:pPr>
      <w:r w:rsidRPr="00736A45">
        <w:rPr>
          <w:sz w:val="24"/>
          <w:szCs w:val="24"/>
        </w:rPr>
        <w:t>Describe how you can find the sum and difference of 63 and 15 on the number line. Show how this can be recorded in at least two different ways.</w:t>
      </w:r>
    </w:p>
    <w:p w14:paraId="630D632F" w14:textId="77777777" w:rsidR="009D2639" w:rsidRDefault="00615A3D" w:rsidP="009D2639">
      <w:pPr>
        <w:pStyle w:val="Heading3"/>
        <w:spacing w:before="100" w:line="240" w:lineRule="auto"/>
        <w:contextualSpacing w:val="0"/>
        <w:rPr>
          <w:rFonts w:asciiTheme="minorHAnsi" w:hAnsiTheme="minorHAnsi"/>
        </w:rPr>
      </w:pPr>
      <w:r w:rsidRPr="009D2639">
        <w:rPr>
          <w:rFonts w:asciiTheme="minorHAnsi" w:hAnsiTheme="minorHAnsi"/>
        </w:rPr>
        <w:lastRenderedPageBreak/>
        <w:t xml:space="preserve">Other Assessments </w:t>
      </w:r>
    </w:p>
    <w:p w14:paraId="13A2E1E9" w14:textId="77777777" w:rsidR="00EC243A" w:rsidRPr="00736A45" w:rsidRDefault="00EC243A" w:rsidP="00736A45">
      <w:pPr>
        <w:pStyle w:val="ListParagraph"/>
        <w:numPr>
          <w:ilvl w:val="0"/>
          <w:numId w:val="15"/>
        </w:numPr>
        <w:spacing w:before="60" w:after="0" w:line="240" w:lineRule="auto"/>
        <w:contextualSpacing w:val="0"/>
        <w:rPr>
          <w:b/>
          <w:sz w:val="24"/>
          <w:szCs w:val="24"/>
        </w:rPr>
      </w:pPr>
      <w:r w:rsidRPr="00736A45">
        <w:rPr>
          <w:sz w:val="24"/>
          <w:szCs w:val="24"/>
        </w:rPr>
        <w:t>Monitor students as they are working with their partners. Look for students who are having difficulty working with the number line or completing the number line recording sheet. Collect recording sheets as an assessment.</w:t>
      </w:r>
    </w:p>
    <w:p w14:paraId="6AC16755" w14:textId="77777777" w:rsidR="00EC243A" w:rsidRPr="00736A45" w:rsidRDefault="00EC243A" w:rsidP="00736A45">
      <w:pPr>
        <w:pStyle w:val="ListParagraph"/>
        <w:numPr>
          <w:ilvl w:val="0"/>
          <w:numId w:val="15"/>
        </w:numPr>
        <w:spacing w:before="60" w:after="0" w:line="240" w:lineRule="auto"/>
        <w:contextualSpacing w:val="0"/>
        <w:rPr>
          <w:b/>
          <w:sz w:val="24"/>
          <w:szCs w:val="24"/>
        </w:rPr>
      </w:pPr>
      <w:r w:rsidRPr="00736A45">
        <w:rPr>
          <w:sz w:val="24"/>
          <w:szCs w:val="24"/>
        </w:rPr>
        <w:t>Create signal cards (green, yellow, and red) to check for understanding during the activity. Green means “I get it,” yellow means “I’m not sure” or “maybe,” and red means “I’m lost. I need more help.” Pause at different points in the activity, and ask students to hold up their signal cards.</w:t>
      </w:r>
    </w:p>
    <w:p w14:paraId="35E16765" w14:textId="154F374F" w:rsidR="009D2639" w:rsidRPr="00736A45" w:rsidRDefault="00EC243A" w:rsidP="00736A45">
      <w:pPr>
        <w:pStyle w:val="ListParagraph"/>
        <w:numPr>
          <w:ilvl w:val="0"/>
          <w:numId w:val="15"/>
        </w:numPr>
        <w:spacing w:before="60" w:after="0" w:line="240" w:lineRule="auto"/>
        <w:contextualSpacing w:val="0"/>
        <w:rPr>
          <w:b/>
          <w:sz w:val="24"/>
          <w:szCs w:val="24"/>
        </w:rPr>
      </w:pPr>
      <w:r w:rsidRPr="00736A45">
        <w:rPr>
          <w:sz w:val="24"/>
          <w:szCs w:val="24"/>
        </w:rPr>
        <w:t>At the conclusion of the activity, have the class form a circle to participate in a wraparound. Have students take turns telling something that they learned and will remember, and why this is an important discovery.</w:t>
      </w:r>
    </w:p>
    <w:p w14:paraId="23484C42" w14:textId="77777777" w:rsidR="00615A3D" w:rsidRDefault="00615A3D" w:rsidP="009D2639">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14:paraId="27A24D28"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Have each student write an addition and subtraction word problem and exchange it with a partner. Allow students to use their number lines to solve the problems.</w:t>
      </w:r>
    </w:p>
    <w:p w14:paraId="1876AE75"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Discuss how estimation can be used in practical situations involving addition and subtraction.</w:t>
      </w:r>
    </w:p>
    <w:p w14:paraId="1866526B" w14:textId="26945C7B" w:rsidR="00EC243A" w:rsidRPr="001A3C08"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Do the activity again, using an open number line.</w:t>
      </w:r>
    </w:p>
    <w:p w14:paraId="28748BF8" w14:textId="77777777" w:rsidR="00615A3D" w:rsidRPr="007F0621" w:rsidRDefault="00615A3D" w:rsidP="00736A45">
      <w:pPr>
        <w:pStyle w:val="Heading2"/>
      </w:pPr>
      <w:r w:rsidRPr="007F0621">
        <w:t xml:space="preserve">Strategies for Differentiation </w:t>
      </w:r>
    </w:p>
    <w:p w14:paraId="1A2A6C4F"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Allow students to use calculators to check the sums and differences they find.</w:t>
      </w:r>
    </w:p>
    <w:p w14:paraId="6889C38D"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Provide enlarged copies of the number line to students who have difficulty using the smaller one.</w:t>
      </w:r>
    </w:p>
    <w:p w14:paraId="081FE28D"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Have students use a 10-sided number cube instead of digit cards to create two-digit numbers.</w:t>
      </w:r>
    </w:p>
    <w:p w14:paraId="4A42E508" w14:textId="77777777" w:rsidR="00EC243A" w:rsidRP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lastRenderedPageBreak/>
        <w:t>Have students highlight the tens on the number line to draw attention to them.</w:t>
      </w:r>
    </w:p>
    <w:p w14:paraId="03594B63" w14:textId="77777777" w:rsidR="00EC243A" w:rsidRDefault="00EC243A" w:rsidP="00736A45">
      <w:pPr>
        <w:pStyle w:val="Bullet1"/>
        <w:numPr>
          <w:ilvl w:val="0"/>
          <w:numId w:val="2"/>
        </w:numPr>
        <w:tabs>
          <w:tab w:val="num" w:pos="720"/>
        </w:tabs>
        <w:spacing w:before="60" w:after="0"/>
        <w:rPr>
          <w:rFonts w:asciiTheme="minorHAnsi" w:hAnsiTheme="minorHAnsi" w:cstheme="minorHAnsi"/>
        </w:rPr>
      </w:pPr>
      <w:r w:rsidRPr="00EC243A">
        <w:rPr>
          <w:rFonts w:asciiTheme="minorHAnsi" w:hAnsiTheme="minorHAnsi" w:cstheme="minorHAnsi"/>
        </w:rPr>
        <w:t>Write in the numbers for each tick mark on the number line.</w:t>
      </w:r>
    </w:p>
    <w:p w14:paraId="14EBD049" w14:textId="446DE30E" w:rsidR="001A3C08" w:rsidRPr="0026265F" w:rsidRDefault="001A3C08" w:rsidP="00736A45">
      <w:pPr>
        <w:pStyle w:val="ListParagraph"/>
        <w:numPr>
          <w:ilvl w:val="0"/>
          <w:numId w:val="2"/>
        </w:numPr>
        <w:spacing w:before="60" w:after="0" w:line="240" w:lineRule="auto"/>
        <w:contextualSpacing w:val="0"/>
      </w:pPr>
      <w:r w:rsidRPr="00C54EFD">
        <w:rPr>
          <w:rFonts w:cstheme="minorHAnsi"/>
          <w:sz w:val="24"/>
          <w:szCs w:val="24"/>
        </w:rPr>
        <w:t>Redirection and corrective feedback should be given throughout lesson.</w:t>
      </w:r>
    </w:p>
    <w:p w14:paraId="45778310" w14:textId="3C20D310" w:rsidR="001A3C08" w:rsidRPr="001A3C08" w:rsidRDefault="0026265F" w:rsidP="00736A45">
      <w:pPr>
        <w:pStyle w:val="ListParagraph"/>
        <w:numPr>
          <w:ilvl w:val="0"/>
          <w:numId w:val="2"/>
        </w:numPr>
        <w:spacing w:before="60" w:after="0" w:line="240" w:lineRule="auto"/>
        <w:contextualSpacing w:val="0"/>
      </w:pPr>
      <w:r>
        <w:rPr>
          <w:rFonts w:cstheme="minorHAnsi"/>
          <w:sz w:val="24"/>
          <w:szCs w:val="24"/>
        </w:rPr>
        <w:t>If student is unable to hop</w:t>
      </w:r>
      <w:r w:rsidR="00305F12">
        <w:rPr>
          <w:rFonts w:cstheme="minorHAnsi"/>
          <w:sz w:val="24"/>
          <w:szCs w:val="24"/>
        </w:rPr>
        <w:t>,</w:t>
      </w:r>
      <w:r>
        <w:rPr>
          <w:rFonts w:cstheme="minorHAnsi"/>
          <w:sz w:val="24"/>
          <w:szCs w:val="24"/>
        </w:rPr>
        <w:t xml:space="preserve"> they can use a pointer to show movement on the number line.</w:t>
      </w:r>
    </w:p>
    <w:p w14:paraId="4CDBBC43" w14:textId="77777777" w:rsidR="00736A45" w:rsidRDefault="00736A45">
      <w:pPr>
        <w:spacing w:after="160" w:line="259" w:lineRule="auto"/>
      </w:pPr>
    </w:p>
    <w:p w14:paraId="79C0ADC9" w14:textId="49C812B9" w:rsidR="00BE7E3B" w:rsidRPr="00736A45" w:rsidRDefault="00736A45" w:rsidP="00736A45">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r w:rsidR="00BE7E3B">
        <w:br w:type="page"/>
      </w:r>
    </w:p>
    <w:p w14:paraId="35C2944D" w14:textId="3538F4C6" w:rsidR="00EC243A" w:rsidRDefault="00BE7E3B" w:rsidP="00EC243A">
      <w:r>
        <w:rPr>
          <w:noProof/>
        </w:rPr>
        <w:lastRenderedPageBreak/>
        <mc:AlternateContent>
          <mc:Choice Requires="wpg">
            <w:drawing>
              <wp:inline distT="0" distB="0" distL="0" distR="0" wp14:anchorId="0D85E64F" wp14:editId="4589095C">
                <wp:extent cx="6282690" cy="8553450"/>
                <wp:effectExtent l="0" t="19050" r="22860" b="19050"/>
                <wp:docPr id="17" name="Group 17" descr="student numer line graphics"/>
                <wp:cNvGraphicFramePr/>
                <a:graphic xmlns:a="http://schemas.openxmlformats.org/drawingml/2006/main">
                  <a:graphicData uri="http://schemas.microsoft.com/office/word/2010/wordprocessingGroup">
                    <wpg:wgp>
                      <wpg:cNvGrpSpPr/>
                      <wpg:grpSpPr>
                        <a:xfrm>
                          <a:off x="0" y="0"/>
                          <a:ext cx="6282690" cy="8553450"/>
                          <a:chOff x="0" y="0"/>
                          <a:chExt cx="6282690" cy="8553450"/>
                        </a:xfrm>
                      </wpg:grpSpPr>
                      <wps:wsp>
                        <wps:cNvPr id="217" name="Text Box 2"/>
                        <wps:cNvSpPr txBox="1">
                          <a:spLocks noChangeArrowheads="1"/>
                        </wps:cNvSpPr>
                        <wps:spPr bwMode="auto">
                          <a:xfrm>
                            <a:off x="0" y="168250"/>
                            <a:ext cx="1330960" cy="2120900"/>
                          </a:xfrm>
                          <a:prstGeom prst="rect">
                            <a:avLst/>
                          </a:prstGeom>
                          <a:solidFill>
                            <a:srgbClr val="FFFFFF"/>
                          </a:solidFill>
                          <a:ln w="9525">
                            <a:solidFill>
                              <a:srgbClr val="000000"/>
                            </a:solidFill>
                            <a:miter lim="800000"/>
                            <a:headEnd/>
                            <a:tailEnd/>
                          </a:ln>
                        </wps:spPr>
                        <wps:txbx>
                          <w:txbxContent>
                            <w:p w14:paraId="4028BA21" w14:textId="77777777" w:rsidR="00EA02B1" w:rsidRDefault="00EA02B1" w:rsidP="00736A45">
                              <w:pPr>
                                <w:pStyle w:val="Heading2"/>
                              </w:pPr>
                              <w:r w:rsidRPr="00EC243A">
                                <w:t>Student Number Lines</w:t>
                              </w:r>
                            </w:p>
                            <w:p w14:paraId="75794CE4" w14:textId="77777777" w:rsidR="00EA02B1" w:rsidRPr="00EC243A" w:rsidRDefault="00EA02B1" w:rsidP="00EC243A"/>
                            <w:p w14:paraId="4987BCEA" w14:textId="77777777" w:rsidR="00EA02B1" w:rsidRPr="00EC243A" w:rsidRDefault="00EA02B1" w:rsidP="00EC243A">
                              <w:pPr>
                                <w:jc w:val="center"/>
                                <w:rPr>
                                  <w:sz w:val="24"/>
                                  <w:szCs w:val="24"/>
                                </w:rPr>
                              </w:pPr>
                              <w:r w:rsidRPr="00EC243A">
                                <w:rPr>
                                  <w:sz w:val="24"/>
                                  <w:szCs w:val="24"/>
                                </w:rPr>
                                <w:t>Cut strips apart on the dotted lines, and tape end to end.</w:t>
                              </w:r>
                            </w:p>
                            <w:p w14:paraId="77674109" w14:textId="77777777" w:rsidR="00EA02B1" w:rsidRDefault="00EA02B1"/>
                          </w:txbxContent>
                        </wps:txbx>
                        <wps:bodyPr rot="0" vert="horz" wrap="square" lIns="91440" tIns="45720" rIns="91440" bIns="45720" anchor="t" anchorCtr="0">
                          <a:noAutofit/>
                        </wps:bodyPr>
                      </wps:wsp>
                      <wpg:grpSp>
                        <wpg:cNvPr id="14" name="Group 802" descr="studnet number line graphics"/>
                        <wpg:cNvGrpSpPr>
                          <a:grpSpLocks/>
                        </wpg:cNvGrpSpPr>
                        <wpg:grpSpPr bwMode="auto">
                          <a:xfrm>
                            <a:off x="1463040" y="0"/>
                            <a:ext cx="4819650" cy="8553450"/>
                            <a:chOff x="2556" y="187"/>
                            <a:chExt cx="9031" cy="15120"/>
                          </a:xfrm>
                        </wpg:grpSpPr>
                        <pic:pic xmlns:pic="http://schemas.openxmlformats.org/drawingml/2006/picture">
                          <pic:nvPicPr>
                            <pic:cNvPr id="15" name="Picture 289" descr="0-100 numberl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397091">
                              <a:off x="1852" y="5571"/>
                              <a:ext cx="15120" cy="43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290" descr="0-100 numberl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397091">
                              <a:off x="-2828" y="5571"/>
                              <a:ext cx="15120" cy="4351"/>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0D85E64F" id="Group 17" o:spid="_x0000_s1026" alt="student numer line graphics" style="width:494.7pt;height:673.5pt;mso-position-horizontal-relative:char;mso-position-vertical-relative:line" coordsize="62826,855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">
                <v:shapetype id="_x0000_t202" coordsize="21600,21600" o:spt="202" path="m,l,21600r21600,l21600,xe">
                  <v:stroke joinstyle="miter"/>
                  <v:path gradientshapeok="t" o:connecttype="rect"/>
                </v:shapetype>
                <v:shape id="Text Box 2" o:spid="_x0000_s1027" type="#_x0000_t202" style="position:absolute;top:1682;width:13309;height:2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028BA21" w14:textId="77777777" w:rsidR="00EA02B1" w:rsidRDefault="00EA02B1" w:rsidP="00736A45">
                        <w:pPr>
                          <w:pStyle w:val="Heading2"/>
                        </w:pPr>
                        <w:r w:rsidRPr="00EC243A">
                          <w:t>Student Number Lines</w:t>
                        </w:r>
                      </w:p>
                      <w:p w14:paraId="75794CE4" w14:textId="77777777" w:rsidR="00EA02B1" w:rsidRPr="00EC243A" w:rsidRDefault="00EA02B1" w:rsidP="00EC243A"/>
                      <w:p w14:paraId="4987BCEA" w14:textId="77777777" w:rsidR="00EA02B1" w:rsidRPr="00EC243A" w:rsidRDefault="00EA02B1" w:rsidP="00EC243A">
                        <w:pPr>
                          <w:jc w:val="center"/>
                          <w:rPr>
                            <w:sz w:val="24"/>
                            <w:szCs w:val="24"/>
                          </w:rPr>
                        </w:pPr>
                        <w:r w:rsidRPr="00EC243A">
                          <w:rPr>
                            <w:sz w:val="24"/>
                            <w:szCs w:val="24"/>
                          </w:rPr>
                          <w:t>Cut strips apart on the dotted lines, and tape end to end.</w:t>
                        </w:r>
                      </w:p>
                      <w:p w14:paraId="77674109" w14:textId="77777777" w:rsidR="00EA02B1" w:rsidRDefault="00EA02B1"/>
                    </w:txbxContent>
                  </v:textbox>
                </v:shape>
                <v:group id="Group 802" o:spid="_x0000_s1028" alt="studnet number line graphics" style="position:absolute;left:14630;width:48196;height:85534" coordorigin="2556,187" coordsize="9031,1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9" o:spid="_x0000_s1029" type="#_x0000_t75" alt="0-100 numberline" style="position:absolute;left:1852;top:5571;width:15120;height:4351;rotation:589506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">
                    <v:imagedata r:id="rId8" o:title="0-100 numberline"/>
                  </v:shape>
                  <v:shape id="Picture 290" o:spid="_x0000_s1030" type="#_x0000_t75" alt="0-100 numberline" style="position:absolute;left:-2828;top:5571;width:15120;height:4351;rotation:589506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">
                    <v:imagedata r:id="rId8" o:title="0-100 numberline"/>
                  </v:shape>
                </v:group>
                <w10:anchorlock/>
              </v:group>
            </w:pict>
          </mc:Fallback>
        </mc:AlternateContent>
      </w:r>
    </w:p>
    <w:p w14:paraId="04C01DB3" w14:textId="2F3DFB19" w:rsidR="00EC243A" w:rsidRPr="00736A45" w:rsidRDefault="00EC243A" w:rsidP="00736A45">
      <w:pPr>
        <w:pStyle w:val="Heading2"/>
      </w:pPr>
      <w:r w:rsidRPr="00736A45">
        <w:t>Number Line Addition/Subtraction Recording Sheet</w:t>
      </w:r>
    </w:p>
    <w:p w14:paraId="594019B1" w14:textId="57A302BB" w:rsidR="00EC243A" w:rsidRPr="00736A45" w:rsidRDefault="00EC243A" w:rsidP="00736A45">
      <w:pPr>
        <w:spacing w:line="240" w:lineRule="auto"/>
        <w:rPr>
          <w:sz w:val="24"/>
          <w:szCs w:val="24"/>
        </w:rPr>
      </w:pPr>
      <w:r w:rsidRPr="00736A45">
        <w:rPr>
          <w:sz w:val="24"/>
          <w:szCs w:val="24"/>
        </w:rPr>
        <w:t xml:space="preserve">Directions: Use a number line below to record the hops related to each </w:t>
      </w:r>
      <w:r w:rsidR="00EA02B1">
        <w:rPr>
          <w:sz w:val="24"/>
          <w:szCs w:val="24"/>
        </w:rPr>
        <w:t xml:space="preserve">addition or </w:t>
      </w:r>
      <w:bookmarkStart w:id="1" w:name="_GoBack"/>
      <w:bookmarkEnd w:id="1"/>
      <w:r w:rsidRPr="00736A45">
        <w:rPr>
          <w:sz w:val="24"/>
          <w:szCs w:val="24"/>
        </w:rPr>
        <w:t xml:space="preserve">subtraction problem. Record the numerical form of the </w:t>
      </w:r>
      <w:r w:rsidR="00EA02B1">
        <w:rPr>
          <w:sz w:val="24"/>
          <w:szCs w:val="24"/>
        </w:rPr>
        <w:t xml:space="preserve">addition or </w:t>
      </w:r>
      <w:r w:rsidRPr="00736A45">
        <w:rPr>
          <w:sz w:val="24"/>
          <w:szCs w:val="24"/>
        </w:rPr>
        <w:t>subtraction problem under the number line.</w:t>
      </w:r>
    </w:p>
    <w:p w14:paraId="0B2687F3" w14:textId="1850195A" w:rsidR="00EC243A" w:rsidRDefault="002A5FB8" w:rsidP="00EC243A">
      <w:r>
        <w:rPr>
          <w:noProof/>
          <w:szCs w:val="20"/>
        </w:rPr>
        <w:lastRenderedPageBreak/>
        <mc:AlternateContent>
          <mc:Choice Requires="wpg">
            <w:drawing>
              <wp:inline distT="0" distB="0" distL="0" distR="0" wp14:anchorId="53E9591A" wp14:editId="4A3C75FF">
                <wp:extent cx="6170212" cy="7108466"/>
                <wp:effectExtent l="19050" t="19050" r="21590" b="16510"/>
                <wp:docPr id="1" name="Group 292" descr="number line addition/subtraction recording sheet for student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0212" cy="7108466"/>
                          <a:chOff x="720" y="2984"/>
                          <a:chExt cx="10800" cy="11736"/>
                        </a:xfrm>
                      </wpg:grpSpPr>
                      <wpg:grpSp>
                        <wpg:cNvPr id="2" name="Group 293"/>
                        <wpg:cNvGrpSpPr>
                          <a:grpSpLocks/>
                        </wpg:cNvGrpSpPr>
                        <wpg:grpSpPr bwMode="auto">
                          <a:xfrm>
                            <a:off x="720" y="2984"/>
                            <a:ext cx="10800" cy="2799"/>
                            <a:chOff x="720" y="2961"/>
                            <a:chExt cx="10800" cy="2799"/>
                          </a:xfrm>
                        </wpg:grpSpPr>
                        <wps:wsp>
                          <wps:cNvPr id="3" name="Text Box 294"/>
                          <wps:cNvSpPr txBox="1">
                            <a:spLocks noChangeArrowheads="1"/>
                          </wps:cNvSpPr>
                          <wps:spPr bwMode="auto">
                            <a:xfrm>
                              <a:off x="720" y="2961"/>
                              <a:ext cx="10800" cy="2799"/>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7F570E" w14:textId="77777777" w:rsidR="00EA02B1" w:rsidRDefault="00EA02B1" w:rsidP="00EC243A"/>
                            </w:txbxContent>
                          </wps:txbx>
                          <wps:bodyPr rot="0" vert="horz" wrap="square" lIns="91440" tIns="45720" rIns="91440" bIns="45720" anchor="t" anchorCtr="0" upright="1">
                            <a:noAutofit/>
                          </wps:bodyPr>
                        </wps:wsp>
                        <pic:pic xmlns:pic="http://schemas.openxmlformats.org/drawingml/2006/picture">
                          <pic:nvPicPr>
                            <pic:cNvPr id="4" name="Picture 295" descr="mini number line"/>
                            <pic:cNvPicPr>
                              <a:picLocks noChangeAspect="1" noChangeArrowheads="1"/>
                            </pic:cNvPicPr>
                          </pic:nvPicPr>
                          <pic:blipFill>
                            <a:blip r:embed="rId9">
                              <a:extLst>
                                <a:ext uri="{28A0092B-C50C-407E-A947-70E740481C1C}">
                                  <a14:useLocalDpi xmlns:a14="http://schemas.microsoft.com/office/drawing/2010/main" val="0"/>
                                </a:ext>
                              </a:extLst>
                            </a:blip>
                            <a:srcRect l="1724" t="23392" r="1724" b="18129"/>
                            <a:stretch>
                              <a:fillRect/>
                            </a:stretch>
                          </pic:blipFill>
                          <pic:spPr bwMode="auto">
                            <a:xfrm>
                              <a:off x="1080" y="3420"/>
                              <a:ext cx="10080" cy="90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 name="Group 296"/>
                        <wpg:cNvGrpSpPr>
                          <a:grpSpLocks/>
                        </wpg:cNvGrpSpPr>
                        <wpg:grpSpPr bwMode="auto">
                          <a:xfrm>
                            <a:off x="720" y="5963"/>
                            <a:ext cx="10800" cy="2799"/>
                            <a:chOff x="720" y="2961"/>
                            <a:chExt cx="10800" cy="2799"/>
                          </a:xfrm>
                        </wpg:grpSpPr>
                        <wps:wsp>
                          <wps:cNvPr id="6" name="Text Box 297"/>
                          <wps:cNvSpPr txBox="1">
                            <a:spLocks noChangeArrowheads="1"/>
                          </wps:cNvSpPr>
                          <wps:spPr bwMode="auto">
                            <a:xfrm>
                              <a:off x="720" y="2961"/>
                              <a:ext cx="10800" cy="2799"/>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0314F8" w14:textId="77777777" w:rsidR="00EA02B1" w:rsidRDefault="00EA02B1" w:rsidP="00EC243A"/>
                            </w:txbxContent>
                          </wps:txbx>
                          <wps:bodyPr rot="0" vert="horz" wrap="square" lIns="91440" tIns="45720" rIns="91440" bIns="45720" anchor="t" anchorCtr="0" upright="1">
                            <a:noAutofit/>
                          </wps:bodyPr>
                        </wps:wsp>
                        <pic:pic xmlns:pic="http://schemas.openxmlformats.org/drawingml/2006/picture">
                          <pic:nvPicPr>
                            <pic:cNvPr id="7" name="Picture 298" descr="mini number line"/>
                            <pic:cNvPicPr>
                              <a:picLocks noChangeAspect="1" noChangeArrowheads="1"/>
                            </pic:cNvPicPr>
                          </pic:nvPicPr>
                          <pic:blipFill>
                            <a:blip r:embed="rId9">
                              <a:extLst>
                                <a:ext uri="{28A0092B-C50C-407E-A947-70E740481C1C}">
                                  <a14:useLocalDpi xmlns:a14="http://schemas.microsoft.com/office/drawing/2010/main" val="0"/>
                                </a:ext>
                              </a:extLst>
                            </a:blip>
                            <a:srcRect l="1724" t="23392" r="1724" b="18129"/>
                            <a:stretch>
                              <a:fillRect/>
                            </a:stretch>
                          </pic:blipFill>
                          <pic:spPr bwMode="auto">
                            <a:xfrm>
                              <a:off x="1080" y="3420"/>
                              <a:ext cx="10080" cy="90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8" name="Group 299"/>
                        <wpg:cNvGrpSpPr>
                          <a:grpSpLocks/>
                        </wpg:cNvGrpSpPr>
                        <wpg:grpSpPr bwMode="auto">
                          <a:xfrm>
                            <a:off x="720" y="8942"/>
                            <a:ext cx="10800" cy="2799"/>
                            <a:chOff x="720" y="2961"/>
                            <a:chExt cx="10800" cy="2799"/>
                          </a:xfrm>
                        </wpg:grpSpPr>
                        <wps:wsp>
                          <wps:cNvPr id="9" name="Text Box 300"/>
                          <wps:cNvSpPr txBox="1">
                            <a:spLocks noChangeArrowheads="1"/>
                          </wps:cNvSpPr>
                          <wps:spPr bwMode="auto">
                            <a:xfrm>
                              <a:off x="720" y="2961"/>
                              <a:ext cx="10800" cy="2799"/>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A6690B" w14:textId="77777777" w:rsidR="00EA02B1" w:rsidRDefault="00EA02B1" w:rsidP="00EC243A"/>
                            </w:txbxContent>
                          </wps:txbx>
                          <wps:bodyPr rot="0" vert="horz" wrap="square" lIns="91440" tIns="45720" rIns="91440" bIns="45720" anchor="t" anchorCtr="0" upright="1">
                            <a:noAutofit/>
                          </wps:bodyPr>
                        </wps:wsp>
                        <pic:pic xmlns:pic="http://schemas.openxmlformats.org/drawingml/2006/picture">
                          <pic:nvPicPr>
                            <pic:cNvPr id="10" name="Picture 301" descr="mini number line"/>
                            <pic:cNvPicPr>
                              <a:picLocks noChangeAspect="1" noChangeArrowheads="1"/>
                            </pic:cNvPicPr>
                          </pic:nvPicPr>
                          <pic:blipFill>
                            <a:blip r:embed="rId9">
                              <a:extLst>
                                <a:ext uri="{28A0092B-C50C-407E-A947-70E740481C1C}">
                                  <a14:useLocalDpi xmlns:a14="http://schemas.microsoft.com/office/drawing/2010/main" val="0"/>
                                </a:ext>
                              </a:extLst>
                            </a:blip>
                            <a:srcRect l="1724" t="23392" r="1724" b="18129"/>
                            <a:stretch>
                              <a:fillRect/>
                            </a:stretch>
                          </pic:blipFill>
                          <pic:spPr bwMode="auto">
                            <a:xfrm>
                              <a:off x="1080" y="3420"/>
                              <a:ext cx="10080" cy="90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1" name="Group 302"/>
                        <wpg:cNvGrpSpPr>
                          <a:grpSpLocks/>
                        </wpg:cNvGrpSpPr>
                        <wpg:grpSpPr bwMode="auto">
                          <a:xfrm>
                            <a:off x="720" y="11921"/>
                            <a:ext cx="10800" cy="2799"/>
                            <a:chOff x="720" y="2961"/>
                            <a:chExt cx="10800" cy="2799"/>
                          </a:xfrm>
                        </wpg:grpSpPr>
                        <wps:wsp>
                          <wps:cNvPr id="12" name="Text Box 303"/>
                          <wps:cNvSpPr txBox="1">
                            <a:spLocks noChangeArrowheads="1"/>
                          </wps:cNvSpPr>
                          <wps:spPr bwMode="auto">
                            <a:xfrm>
                              <a:off x="720" y="2961"/>
                              <a:ext cx="10800" cy="2799"/>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812BB0" w14:textId="77777777" w:rsidR="00EA02B1" w:rsidRDefault="00EA02B1" w:rsidP="00EC243A"/>
                            </w:txbxContent>
                          </wps:txbx>
                          <wps:bodyPr rot="0" vert="horz" wrap="square" lIns="91440" tIns="45720" rIns="91440" bIns="45720" anchor="t" anchorCtr="0" upright="1">
                            <a:noAutofit/>
                          </wps:bodyPr>
                        </wps:wsp>
                        <pic:pic xmlns:pic="http://schemas.openxmlformats.org/drawingml/2006/picture">
                          <pic:nvPicPr>
                            <pic:cNvPr id="13" name="Picture 304" descr="mini number line"/>
                            <pic:cNvPicPr>
                              <a:picLocks noChangeAspect="1" noChangeArrowheads="1"/>
                            </pic:cNvPicPr>
                          </pic:nvPicPr>
                          <pic:blipFill>
                            <a:blip r:embed="rId9">
                              <a:extLst>
                                <a:ext uri="{28A0092B-C50C-407E-A947-70E740481C1C}">
                                  <a14:useLocalDpi xmlns:a14="http://schemas.microsoft.com/office/drawing/2010/main" val="0"/>
                                </a:ext>
                              </a:extLst>
                            </a:blip>
                            <a:srcRect l="1724" t="23392" r="1724" b="18129"/>
                            <a:stretch>
                              <a:fillRect/>
                            </a:stretch>
                          </pic:blipFill>
                          <pic:spPr bwMode="auto">
                            <a:xfrm>
                              <a:off x="1080" y="3420"/>
                              <a:ext cx="10080" cy="90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53E9591A" id="Group 292" o:spid="_x0000_s1031" alt="number line addition/subtraction recording sheet for students" style="width:485.85pt;height:559.7pt;mso-position-horizontal-relative:char;mso-position-vertical-relative:line" coordorigin="720,2984" coordsize="10800,11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">
                <v:group id="Group 293" o:spid="_x0000_s1032" style="position:absolute;left:720;top:2984;width:10800;height:2799" coordorigin="720,2961" coordsize="10800,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Text Box 294" o:spid="_x0000_s1033" type="#_x0000_t202" style="position:absolute;left:720;top:2961;width:10800;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" filled="f" strokeweight="2.25pt">
                    <v:textbox>
                      <w:txbxContent>
                        <w:p w14:paraId="0C7F570E" w14:textId="77777777" w:rsidR="00EA02B1" w:rsidRDefault="00EA02B1" w:rsidP="00EC243A"/>
                      </w:txbxContent>
                    </v:textbox>
                  </v:shape>
                  <v:shape id="Picture 295" o:spid="_x0000_s1034" type="#_x0000_t75" alt="mini number line" style="position:absolute;left:1080;top:3420;width:100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">
                    <v:imagedata r:id="rId10" o:title="mini number line" croptop="15330f" cropbottom="11881f" cropleft="1130f" cropright="1130f"/>
                  </v:shape>
                </v:group>
                <v:group id="Group 296" o:spid="_x0000_s1035" style="position:absolute;left:720;top:5963;width:10800;height:2799" coordorigin="720,2961" coordsize="10800,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297" o:spid="_x0000_s1036" type="#_x0000_t202" style="position:absolute;left:720;top:2961;width:10800;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" filled="f" strokeweight="2.25pt">
                    <v:textbox>
                      <w:txbxContent>
                        <w:p w14:paraId="190314F8" w14:textId="77777777" w:rsidR="00EA02B1" w:rsidRDefault="00EA02B1" w:rsidP="00EC243A"/>
                      </w:txbxContent>
                    </v:textbox>
                  </v:shape>
                  <v:shape id="Picture 298" o:spid="_x0000_s1037" type="#_x0000_t75" alt="mini number line" style="position:absolute;left:1080;top:3420;width:100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">
                    <v:imagedata r:id="rId10" o:title="mini number line" croptop="15330f" cropbottom="11881f" cropleft="1130f" cropright="1130f"/>
                  </v:shape>
                </v:group>
                <v:group id="Group 299" o:spid="_x0000_s1038" style="position:absolute;left:720;top:8942;width:10800;height:2799" coordorigin="720,2961" coordsize="10800,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300" o:spid="_x0000_s1039" type="#_x0000_t202" style="position:absolute;left:720;top:2961;width:10800;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" filled="f" strokeweight="2.25pt">
                    <v:textbox>
                      <w:txbxContent>
                        <w:p w14:paraId="3AA6690B" w14:textId="77777777" w:rsidR="00EA02B1" w:rsidRDefault="00EA02B1" w:rsidP="00EC243A"/>
                      </w:txbxContent>
                    </v:textbox>
                  </v:shape>
                  <v:shape id="Picture 301" o:spid="_x0000_s1040" type="#_x0000_t75" alt="mini number line" style="position:absolute;left:1080;top:3420;width:100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">
                    <v:imagedata r:id="rId10" o:title="mini number line" croptop="15330f" cropbottom="11881f" cropleft="1130f" cropright="1130f"/>
                  </v:shape>
                </v:group>
                <v:group id="Group 302" o:spid="_x0000_s1041" style="position:absolute;left:720;top:11921;width:10800;height:2799" coordorigin="720,2961" coordsize="10800,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303" o:spid="_x0000_s1042" type="#_x0000_t202" style="position:absolute;left:720;top:2961;width:10800;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" filled="f" strokeweight="2.25pt">
                    <v:textbox>
                      <w:txbxContent>
                        <w:p w14:paraId="32812BB0" w14:textId="77777777" w:rsidR="00EA02B1" w:rsidRDefault="00EA02B1" w:rsidP="00EC243A"/>
                      </w:txbxContent>
                    </v:textbox>
                  </v:shape>
                  <v:shape id="Picture 304" o:spid="_x0000_s1043" type="#_x0000_t75" alt="mini number line" style="position:absolute;left:1080;top:3420;width:1008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">
                    <v:imagedata r:id="rId10" o:title="mini number line" croptop="15330f" cropbottom="11881f" cropleft="1130f" cropright="1130f"/>
                  </v:shape>
                </v:group>
                <w10:anchorlock/>
              </v:group>
            </w:pict>
          </mc:Fallback>
        </mc:AlternateContent>
      </w:r>
    </w:p>
    <w:p w14:paraId="1C61D77F" w14:textId="77777777" w:rsidR="00EC243A" w:rsidRPr="00736A45" w:rsidRDefault="00EC243A" w:rsidP="00736A45">
      <w:pPr>
        <w:pStyle w:val="Heading2"/>
      </w:pPr>
      <w:r w:rsidRPr="00736A45">
        <w:t>Digit Cards</w:t>
      </w:r>
    </w:p>
    <w:p w14:paraId="7094D436" w14:textId="77777777" w:rsidR="00EC243A" w:rsidRDefault="00EC243A" w:rsidP="00EC243A">
      <w:pPr>
        <w:jc w:val="center"/>
      </w:pPr>
      <w:r w:rsidRPr="00F44185">
        <w:t>Reprodu</w:t>
      </w:r>
      <w:r>
        <w:t>ce cards on card stock, and c</w:t>
      </w:r>
      <w:r w:rsidRPr="00F44185">
        <w:t xml:space="preserve">ut </w:t>
      </w:r>
      <w:r>
        <w:t xml:space="preserve">them </w:t>
      </w:r>
      <w:r w:rsidRPr="00F44185">
        <w:t>apart on the dotted line.</w:t>
      </w:r>
    </w:p>
    <w:tbl>
      <w:tblPr>
        <w:tblW w:w="9470" w:type="dxa"/>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368"/>
        <w:gridCol w:w="2368"/>
        <w:gridCol w:w="2367"/>
        <w:gridCol w:w="2367"/>
      </w:tblGrid>
      <w:tr w:rsidR="00EC243A" w14:paraId="1A4833C1" w14:textId="77777777" w:rsidTr="00EC243A">
        <w:trPr>
          <w:trHeight w:val="2612"/>
        </w:trPr>
        <w:tc>
          <w:tcPr>
            <w:tcW w:w="2368" w:type="dxa"/>
          </w:tcPr>
          <w:p w14:paraId="189E1AD9" w14:textId="77777777" w:rsidR="00EC243A" w:rsidRPr="00AA5413" w:rsidRDefault="00EC243A" w:rsidP="00EA02B1">
            <w:pPr>
              <w:jc w:val="center"/>
              <w:rPr>
                <w:b/>
                <w:sz w:val="190"/>
                <w:szCs w:val="190"/>
              </w:rPr>
            </w:pPr>
            <w:r w:rsidRPr="00AA5413">
              <w:rPr>
                <w:b/>
                <w:sz w:val="190"/>
                <w:szCs w:val="190"/>
              </w:rPr>
              <w:t>0</w:t>
            </w:r>
          </w:p>
        </w:tc>
        <w:tc>
          <w:tcPr>
            <w:tcW w:w="2368" w:type="dxa"/>
          </w:tcPr>
          <w:p w14:paraId="0478BACC" w14:textId="77777777" w:rsidR="00EC243A" w:rsidRPr="00AA5413" w:rsidRDefault="00EC243A" w:rsidP="00EA02B1">
            <w:pPr>
              <w:jc w:val="center"/>
              <w:rPr>
                <w:b/>
                <w:sz w:val="190"/>
                <w:szCs w:val="190"/>
              </w:rPr>
            </w:pPr>
            <w:r w:rsidRPr="00AA5413">
              <w:rPr>
                <w:b/>
                <w:sz w:val="190"/>
                <w:szCs w:val="190"/>
              </w:rPr>
              <w:t>1</w:t>
            </w:r>
          </w:p>
        </w:tc>
        <w:tc>
          <w:tcPr>
            <w:tcW w:w="2367" w:type="dxa"/>
          </w:tcPr>
          <w:p w14:paraId="26A2CDEC" w14:textId="77777777" w:rsidR="00EC243A" w:rsidRPr="00AA5413" w:rsidRDefault="00EC243A" w:rsidP="00EA02B1">
            <w:pPr>
              <w:jc w:val="center"/>
              <w:rPr>
                <w:b/>
                <w:sz w:val="190"/>
                <w:szCs w:val="190"/>
              </w:rPr>
            </w:pPr>
            <w:r w:rsidRPr="00AA5413">
              <w:rPr>
                <w:b/>
                <w:sz w:val="190"/>
                <w:szCs w:val="190"/>
              </w:rPr>
              <w:t>2</w:t>
            </w:r>
          </w:p>
        </w:tc>
        <w:tc>
          <w:tcPr>
            <w:tcW w:w="2367" w:type="dxa"/>
          </w:tcPr>
          <w:p w14:paraId="4EC297D9" w14:textId="77777777" w:rsidR="00EC243A" w:rsidRPr="00AA5413" w:rsidRDefault="00EC243A" w:rsidP="00EA02B1">
            <w:pPr>
              <w:jc w:val="center"/>
              <w:rPr>
                <w:b/>
                <w:sz w:val="190"/>
                <w:szCs w:val="190"/>
              </w:rPr>
            </w:pPr>
            <w:r w:rsidRPr="00AA5413">
              <w:rPr>
                <w:b/>
                <w:sz w:val="190"/>
                <w:szCs w:val="190"/>
              </w:rPr>
              <w:t>3</w:t>
            </w:r>
          </w:p>
        </w:tc>
      </w:tr>
      <w:tr w:rsidR="00EC243A" w14:paraId="43ED03A1" w14:textId="77777777" w:rsidTr="00EC243A">
        <w:trPr>
          <w:trHeight w:val="2623"/>
        </w:trPr>
        <w:tc>
          <w:tcPr>
            <w:tcW w:w="2368" w:type="dxa"/>
          </w:tcPr>
          <w:p w14:paraId="5EF6375F" w14:textId="77777777" w:rsidR="00EC243A" w:rsidRPr="00AA5413" w:rsidRDefault="00EC243A" w:rsidP="00EA02B1">
            <w:pPr>
              <w:jc w:val="center"/>
              <w:rPr>
                <w:b/>
                <w:sz w:val="190"/>
                <w:szCs w:val="190"/>
              </w:rPr>
            </w:pPr>
            <w:r w:rsidRPr="00AA5413">
              <w:rPr>
                <w:b/>
                <w:sz w:val="190"/>
                <w:szCs w:val="190"/>
              </w:rPr>
              <w:lastRenderedPageBreak/>
              <w:t>4</w:t>
            </w:r>
          </w:p>
        </w:tc>
        <w:tc>
          <w:tcPr>
            <w:tcW w:w="2368" w:type="dxa"/>
          </w:tcPr>
          <w:p w14:paraId="26B7238F" w14:textId="77777777" w:rsidR="00EC243A" w:rsidRPr="00AA5413" w:rsidRDefault="00EC243A" w:rsidP="00EA02B1">
            <w:pPr>
              <w:jc w:val="center"/>
              <w:rPr>
                <w:b/>
                <w:sz w:val="190"/>
                <w:szCs w:val="190"/>
              </w:rPr>
            </w:pPr>
            <w:r w:rsidRPr="00AA5413">
              <w:rPr>
                <w:b/>
                <w:sz w:val="190"/>
                <w:szCs w:val="190"/>
              </w:rPr>
              <w:t>5</w:t>
            </w:r>
          </w:p>
        </w:tc>
        <w:tc>
          <w:tcPr>
            <w:tcW w:w="2367" w:type="dxa"/>
          </w:tcPr>
          <w:p w14:paraId="5ADBFBF1" w14:textId="77777777" w:rsidR="00EC243A" w:rsidRPr="00AA5413" w:rsidRDefault="00EC243A" w:rsidP="00EA02B1">
            <w:pPr>
              <w:jc w:val="center"/>
              <w:rPr>
                <w:b/>
                <w:sz w:val="190"/>
                <w:szCs w:val="190"/>
              </w:rPr>
            </w:pPr>
            <w:r w:rsidRPr="00AA5413">
              <w:rPr>
                <w:b/>
                <w:sz w:val="190"/>
                <w:szCs w:val="190"/>
              </w:rPr>
              <w:t>6</w:t>
            </w:r>
          </w:p>
        </w:tc>
        <w:tc>
          <w:tcPr>
            <w:tcW w:w="2367" w:type="dxa"/>
          </w:tcPr>
          <w:p w14:paraId="445D21F8" w14:textId="77777777" w:rsidR="00EC243A" w:rsidRPr="00AA5413" w:rsidRDefault="00EC243A" w:rsidP="00EA02B1">
            <w:pPr>
              <w:jc w:val="center"/>
              <w:rPr>
                <w:b/>
                <w:sz w:val="190"/>
                <w:szCs w:val="190"/>
              </w:rPr>
            </w:pPr>
            <w:r w:rsidRPr="00AA5413">
              <w:rPr>
                <w:b/>
                <w:sz w:val="190"/>
                <w:szCs w:val="190"/>
              </w:rPr>
              <w:t>7</w:t>
            </w:r>
          </w:p>
        </w:tc>
      </w:tr>
      <w:tr w:rsidR="00EC243A" w14:paraId="3A8F28CA" w14:textId="77777777" w:rsidTr="00EC243A">
        <w:trPr>
          <w:trHeight w:val="2612"/>
        </w:trPr>
        <w:tc>
          <w:tcPr>
            <w:tcW w:w="2368" w:type="dxa"/>
          </w:tcPr>
          <w:p w14:paraId="76B11DD6" w14:textId="77777777" w:rsidR="00EC243A" w:rsidRPr="00AA5413" w:rsidRDefault="00EC243A" w:rsidP="00EA02B1">
            <w:pPr>
              <w:jc w:val="center"/>
              <w:rPr>
                <w:b/>
                <w:sz w:val="190"/>
                <w:szCs w:val="190"/>
              </w:rPr>
            </w:pPr>
            <w:r w:rsidRPr="00AA5413">
              <w:rPr>
                <w:b/>
                <w:sz w:val="190"/>
                <w:szCs w:val="190"/>
              </w:rPr>
              <w:t>8</w:t>
            </w:r>
          </w:p>
        </w:tc>
        <w:tc>
          <w:tcPr>
            <w:tcW w:w="2368" w:type="dxa"/>
          </w:tcPr>
          <w:p w14:paraId="03D29F98" w14:textId="77777777" w:rsidR="00EC243A" w:rsidRPr="00AA5413" w:rsidRDefault="00EC243A" w:rsidP="00EA02B1">
            <w:pPr>
              <w:jc w:val="center"/>
              <w:rPr>
                <w:b/>
                <w:sz w:val="190"/>
                <w:szCs w:val="190"/>
              </w:rPr>
            </w:pPr>
            <w:r w:rsidRPr="00AA5413">
              <w:rPr>
                <w:b/>
                <w:sz w:val="190"/>
                <w:szCs w:val="190"/>
              </w:rPr>
              <w:t>9</w:t>
            </w:r>
          </w:p>
        </w:tc>
        <w:tc>
          <w:tcPr>
            <w:tcW w:w="2367" w:type="dxa"/>
          </w:tcPr>
          <w:p w14:paraId="42413FA5" w14:textId="77777777" w:rsidR="00EC243A" w:rsidRPr="00AA5413" w:rsidRDefault="00EC243A" w:rsidP="00EA02B1">
            <w:pPr>
              <w:jc w:val="center"/>
              <w:rPr>
                <w:b/>
                <w:sz w:val="190"/>
                <w:szCs w:val="190"/>
              </w:rPr>
            </w:pPr>
            <w:r w:rsidRPr="00AA5413">
              <w:rPr>
                <w:b/>
                <w:sz w:val="190"/>
                <w:szCs w:val="190"/>
              </w:rPr>
              <w:t>0</w:t>
            </w:r>
          </w:p>
        </w:tc>
        <w:tc>
          <w:tcPr>
            <w:tcW w:w="2367" w:type="dxa"/>
          </w:tcPr>
          <w:p w14:paraId="5C3363F9" w14:textId="77777777" w:rsidR="00EC243A" w:rsidRPr="00AA5413" w:rsidRDefault="00EC243A" w:rsidP="00EA02B1">
            <w:pPr>
              <w:jc w:val="center"/>
              <w:rPr>
                <w:b/>
                <w:sz w:val="190"/>
                <w:szCs w:val="190"/>
              </w:rPr>
            </w:pPr>
            <w:r w:rsidRPr="00AA5413">
              <w:rPr>
                <w:b/>
                <w:sz w:val="190"/>
                <w:szCs w:val="190"/>
              </w:rPr>
              <w:t>1</w:t>
            </w:r>
          </w:p>
        </w:tc>
      </w:tr>
      <w:tr w:rsidR="00EC243A" w14:paraId="65EBBB02" w14:textId="77777777" w:rsidTr="00EC243A">
        <w:trPr>
          <w:trHeight w:val="2612"/>
        </w:trPr>
        <w:tc>
          <w:tcPr>
            <w:tcW w:w="2368" w:type="dxa"/>
          </w:tcPr>
          <w:p w14:paraId="211CA55A" w14:textId="77777777" w:rsidR="00EC243A" w:rsidRPr="00AA5413" w:rsidRDefault="00EC243A" w:rsidP="00EA02B1">
            <w:pPr>
              <w:jc w:val="center"/>
              <w:rPr>
                <w:b/>
                <w:sz w:val="190"/>
                <w:szCs w:val="190"/>
              </w:rPr>
            </w:pPr>
            <w:r w:rsidRPr="00AA5413">
              <w:rPr>
                <w:b/>
                <w:sz w:val="190"/>
                <w:szCs w:val="190"/>
              </w:rPr>
              <w:t>2</w:t>
            </w:r>
          </w:p>
        </w:tc>
        <w:tc>
          <w:tcPr>
            <w:tcW w:w="2368" w:type="dxa"/>
          </w:tcPr>
          <w:p w14:paraId="63002A9C" w14:textId="77777777" w:rsidR="00EC243A" w:rsidRPr="00AA5413" w:rsidRDefault="00EC243A" w:rsidP="00EA02B1">
            <w:pPr>
              <w:jc w:val="center"/>
              <w:rPr>
                <w:b/>
                <w:sz w:val="190"/>
                <w:szCs w:val="190"/>
              </w:rPr>
            </w:pPr>
            <w:r w:rsidRPr="00AA5413">
              <w:rPr>
                <w:b/>
                <w:sz w:val="190"/>
                <w:szCs w:val="190"/>
              </w:rPr>
              <w:t>3</w:t>
            </w:r>
          </w:p>
        </w:tc>
        <w:tc>
          <w:tcPr>
            <w:tcW w:w="2367" w:type="dxa"/>
          </w:tcPr>
          <w:p w14:paraId="186F965D" w14:textId="77777777" w:rsidR="00EC243A" w:rsidRPr="00AA5413" w:rsidRDefault="00EC243A" w:rsidP="00EA02B1">
            <w:pPr>
              <w:jc w:val="center"/>
              <w:rPr>
                <w:b/>
                <w:sz w:val="190"/>
                <w:szCs w:val="190"/>
              </w:rPr>
            </w:pPr>
            <w:r w:rsidRPr="00AA5413">
              <w:rPr>
                <w:b/>
                <w:sz w:val="190"/>
                <w:szCs w:val="190"/>
              </w:rPr>
              <w:t>4</w:t>
            </w:r>
          </w:p>
        </w:tc>
        <w:tc>
          <w:tcPr>
            <w:tcW w:w="2367" w:type="dxa"/>
          </w:tcPr>
          <w:p w14:paraId="0BE832A6" w14:textId="77777777" w:rsidR="00EC243A" w:rsidRPr="00AA5413" w:rsidRDefault="00EC243A" w:rsidP="00EA02B1">
            <w:pPr>
              <w:jc w:val="center"/>
              <w:rPr>
                <w:b/>
                <w:sz w:val="190"/>
                <w:szCs w:val="190"/>
              </w:rPr>
            </w:pPr>
            <w:r w:rsidRPr="00AA5413">
              <w:rPr>
                <w:b/>
                <w:sz w:val="190"/>
                <w:szCs w:val="190"/>
              </w:rPr>
              <w:t>5</w:t>
            </w:r>
          </w:p>
        </w:tc>
      </w:tr>
      <w:tr w:rsidR="00EC243A" w14:paraId="2724BB7F" w14:textId="77777777" w:rsidTr="00EC243A">
        <w:trPr>
          <w:trHeight w:val="1940"/>
        </w:trPr>
        <w:tc>
          <w:tcPr>
            <w:tcW w:w="2368" w:type="dxa"/>
          </w:tcPr>
          <w:p w14:paraId="1F72181E" w14:textId="77777777" w:rsidR="00EC243A" w:rsidRPr="00AA5413" w:rsidRDefault="00EC243A" w:rsidP="00EA02B1">
            <w:pPr>
              <w:jc w:val="center"/>
              <w:rPr>
                <w:b/>
                <w:sz w:val="190"/>
                <w:szCs w:val="190"/>
              </w:rPr>
            </w:pPr>
            <w:r w:rsidRPr="00AA5413">
              <w:rPr>
                <w:b/>
                <w:sz w:val="190"/>
                <w:szCs w:val="190"/>
              </w:rPr>
              <w:t>6</w:t>
            </w:r>
          </w:p>
        </w:tc>
        <w:tc>
          <w:tcPr>
            <w:tcW w:w="2368" w:type="dxa"/>
          </w:tcPr>
          <w:p w14:paraId="7713E8F3" w14:textId="77777777" w:rsidR="00EC243A" w:rsidRPr="00AA5413" w:rsidRDefault="00EC243A" w:rsidP="00EA02B1">
            <w:pPr>
              <w:jc w:val="center"/>
              <w:rPr>
                <w:b/>
                <w:sz w:val="190"/>
                <w:szCs w:val="190"/>
              </w:rPr>
            </w:pPr>
            <w:r w:rsidRPr="00AA5413">
              <w:rPr>
                <w:b/>
                <w:sz w:val="190"/>
                <w:szCs w:val="190"/>
              </w:rPr>
              <w:t>7</w:t>
            </w:r>
          </w:p>
        </w:tc>
        <w:tc>
          <w:tcPr>
            <w:tcW w:w="2367" w:type="dxa"/>
          </w:tcPr>
          <w:p w14:paraId="51DC9901" w14:textId="77777777" w:rsidR="00EC243A" w:rsidRPr="00AA5413" w:rsidRDefault="00EC243A" w:rsidP="00EA02B1">
            <w:pPr>
              <w:jc w:val="center"/>
              <w:rPr>
                <w:b/>
                <w:sz w:val="190"/>
                <w:szCs w:val="190"/>
              </w:rPr>
            </w:pPr>
            <w:r w:rsidRPr="00AA5413">
              <w:rPr>
                <w:b/>
                <w:sz w:val="190"/>
                <w:szCs w:val="190"/>
              </w:rPr>
              <w:t>8</w:t>
            </w:r>
          </w:p>
        </w:tc>
        <w:tc>
          <w:tcPr>
            <w:tcW w:w="2367" w:type="dxa"/>
          </w:tcPr>
          <w:p w14:paraId="16E69667" w14:textId="77777777" w:rsidR="00EC243A" w:rsidRPr="00AA5413" w:rsidRDefault="00EC243A" w:rsidP="00EA02B1">
            <w:pPr>
              <w:jc w:val="center"/>
              <w:rPr>
                <w:b/>
                <w:sz w:val="190"/>
                <w:szCs w:val="190"/>
              </w:rPr>
            </w:pPr>
            <w:r w:rsidRPr="00AA5413">
              <w:rPr>
                <w:b/>
                <w:sz w:val="190"/>
                <w:szCs w:val="190"/>
              </w:rPr>
              <w:t>9</w:t>
            </w:r>
          </w:p>
        </w:tc>
      </w:tr>
    </w:tbl>
    <w:p w14:paraId="4739B4F4" w14:textId="77777777" w:rsidR="00EC243A" w:rsidRPr="009F62DA" w:rsidRDefault="00EC243A" w:rsidP="00EC243A">
      <w:pPr>
        <w:rPr>
          <w:sz w:val="2"/>
          <w:szCs w:val="2"/>
        </w:rPr>
      </w:pPr>
    </w:p>
    <w:p w14:paraId="0BDFC8DD" w14:textId="77777777" w:rsidR="00EC243A" w:rsidRPr="00EC243A" w:rsidRDefault="00EC243A" w:rsidP="00EC243A"/>
    <w:sectPr w:rsidR="00EC243A" w:rsidRPr="00EC243A" w:rsidSect="00736A45">
      <w:headerReference w:type="default" r:id="rId11"/>
      <w:footerReference w:type="default" r:id="rId12"/>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4B587" w14:textId="77777777" w:rsidR="00EA02B1" w:rsidRDefault="00EA02B1" w:rsidP="00EC243A">
      <w:pPr>
        <w:spacing w:after="0" w:line="240" w:lineRule="auto"/>
      </w:pPr>
      <w:r>
        <w:separator/>
      </w:r>
    </w:p>
  </w:endnote>
  <w:endnote w:type="continuationSeparator" w:id="0">
    <w:p w14:paraId="04DDEB6B" w14:textId="77777777" w:rsidR="00EA02B1" w:rsidRDefault="00EA02B1" w:rsidP="00EC2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FBA17" w14:textId="6FF148EC" w:rsidR="00EA02B1" w:rsidRPr="00736A45" w:rsidRDefault="00EA02B1" w:rsidP="00736A45">
    <w:pPr>
      <w:pStyle w:val="Footer"/>
      <w:tabs>
        <w:tab w:val="clear" w:pos="4680"/>
        <w:tab w:val="center" w:pos="9270"/>
      </w:tabs>
    </w:pPr>
    <w:r>
      <w:t xml:space="preserve">Virginia Department of Education </w:t>
    </w:r>
    <w:r>
      <w:rPr>
        <w:rFonts w:cstheme="minorHAnsi"/>
      </w:rPr>
      <w:t>©Revised 2021</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E3107">
          <w:rPr>
            <w:noProof/>
          </w:rPr>
          <w:t>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A9248" w14:textId="77777777" w:rsidR="00EA02B1" w:rsidRDefault="00EA02B1" w:rsidP="00EC243A">
      <w:pPr>
        <w:spacing w:after="0" w:line="240" w:lineRule="auto"/>
      </w:pPr>
      <w:r>
        <w:separator/>
      </w:r>
    </w:p>
  </w:footnote>
  <w:footnote w:type="continuationSeparator" w:id="0">
    <w:p w14:paraId="2D0DFC61" w14:textId="77777777" w:rsidR="00EA02B1" w:rsidRDefault="00EA02B1" w:rsidP="00EC2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01E27" w14:textId="67118B70" w:rsidR="00EA02B1" w:rsidRDefault="00EA02B1" w:rsidP="00736A45">
    <w:pPr>
      <w:pStyle w:val="Header"/>
      <w:spacing w:after="120"/>
      <w:contextualSpacing/>
      <w:rPr>
        <w:i/>
      </w:rPr>
    </w:pPr>
    <w:r w:rsidRPr="00736A45">
      <w:rPr>
        <w:i/>
      </w:rPr>
      <w:t xml:space="preserve">Mathematics </w:t>
    </w:r>
    <w:r>
      <w:rPr>
        <w:i/>
      </w:rPr>
      <w:t xml:space="preserve">Instructional Plan </w:t>
    </w:r>
    <w:r w:rsidRPr="00736A45">
      <w:rPr>
        <w:i/>
      </w:rPr>
      <w:t>–</w:t>
    </w:r>
    <w:r>
      <w:rPr>
        <w:i/>
      </w:rPr>
      <w:t xml:space="preserve"> </w:t>
    </w:r>
    <w:r w:rsidRPr="00736A45">
      <w:rPr>
        <w:i/>
      </w:rPr>
      <w:t>Grade 2</w:t>
    </w:r>
  </w:p>
  <w:p w14:paraId="271F287F" w14:textId="77777777" w:rsidR="00EA02B1" w:rsidRPr="00736A45" w:rsidRDefault="00EA02B1" w:rsidP="00736A45">
    <w:pPr>
      <w:pStyle w:val="Header"/>
      <w:spacing w:after="120"/>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7EEE"/>
    <w:multiLevelType w:val="hybridMultilevel"/>
    <w:tmpl w:val="98242B76"/>
    <w:lvl w:ilvl="0" w:tplc="A444788E">
      <w:start w:val="1"/>
      <w:numFmt w:val="bullet"/>
      <w:lvlText w:val="o"/>
      <w:lvlJc w:val="left"/>
      <w:pPr>
        <w:ind w:left="1440" w:hanging="360"/>
      </w:pPr>
      <w:rPr>
        <w:rFonts w:ascii="Courier New" w:hAnsi="Courier New" w:cs="Courier New"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9B5C0E"/>
    <w:multiLevelType w:val="hybridMultilevel"/>
    <w:tmpl w:val="EA2C2520"/>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1A8A4B45"/>
    <w:multiLevelType w:val="hybridMultilevel"/>
    <w:tmpl w:val="BB449C46"/>
    <w:lvl w:ilvl="0" w:tplc="ED488A00">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B9B3B8A"/>
    <w:multiLevelType w:val="hybridMultilevel"/>
    <w:tmpl w:val="9F6A0B6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2705414"/>
    <w:multiLevelType w:val="hybridMultilevel"/>
    <w:tmpl w:val="71DA53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676C8D"/>
    <w:multiLevelType w:val="hybridMultilevel"/>
    <w:tmpl w:val="6B42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E345A"/>
    <w:multiLevelType w:val="hybridMultilevel"/>
    <w:tmpl w:val="ECBC716A"/>
    <w:lvl w:ilvl="0" w:tplc="921A5ECC">
      <w:start w:val="1"/>
      <w:numFmt w:val="lowerLetter"/>
      <w:lvlText w:val="%1)"/>
      <w:lvlJc w:val="left"/>
      <w:pPr>
        <w:ind w:left="3330" w:hanging="360"/>
      </w:pPr>
      <w:rPr>
        <w:rFonts w:eastAsia="Times New Roman" w:hint="default"/>
        <w:b w:val="0"/>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4E025DA6"/>
    <w:multiLevelType w:val="hybridMultilevel"/>
    <w:tmpl w:val="7EF019F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6C6DCF"/>
    <w:multiLevelType w:val="hybridMultilevel"/>
    <w:tmpl w:val="E19846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C6103A"/>
    <w:multiLevelType w:val="hybridMultilevel"/>
    <w:tmpl w:val="6E72986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13"/>
  </w:num>
  <w:num w:numId="5">
    <w:abstractNumId w:val="7"/>
  </w:num>
  <w:num w:numId="6">
    <w:abstractNumId w:val="8"/>
  </w:num>
  <w:num w:numId="7">
    <w:abstractNumId w:val="1"/>
    <w:lvlOverride w:ilvl="0">
      <w:startOverride w:val="1"/>
    </w:lvlOverride>
  </w:num>
  <w:num w:numId="8">
    <w:abstractNumId w:val="1"/>
  </w:num>
  <w:num w:numId="9">
    <w:abstractNumId w:val="2"/>
  </w:num>
  <w:num w:numId="10">
    <w:abstractNumId w:val="9"/>
  </w:num>
  <w:num w:numId="11">
    <w:abstractNumId w:val="11"/>
  </w:num>
  <w:num w:numId="12">
    <w:abstractNumId w:val="3"/>
  </w:num>
  <w:num w:numId="13">
    <w:abstractNumId w:val="10"/>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tjAwNzAyMTE1MzFT0lEKTi0uzszPAykwrAUAo23wLiwAAAA="/>
  </w:docVars>
  <w:rsids>
    <w:rsidRoot w:val="00615A3D"/>
    <w:rsid w:val="000B344F"/>
    <w:rsid w:val="001A3C08"/>
    <w:rsid w:val="0026265F"/>
    <w:rsid w:val="002771C8"/>
    <w:rsid w:val="002A5FB8"/>
    <w:rsid w:val="00305F12"/>
    <w:rsid w:val="00462AAA"/>
    <w:rsid w:val="004E3107"/>
    <w:rsid w:val="00535409"/>
    <w:rsid w:val="00591E83"/>
    <w:rsid w:val="00615A3D"/>
    <w:rsid w:val="00622A95"/>
    <w:rsid w:val="00736A45"/>
    <w:rsid w:val="007D1D4B"/>
    <w:rsid w:val="00800498"/>
    <w:rsid w:val="008A573F"/>
    <w:rsid w:val="008E66C0"/>
    <w:rsid w:val="009D2639"/>
    <w:rsid w:val="00A03289"/>
    <w:rsid w:val="00B51FF0"/>
    <w:rsid w:val="00BE7E3B"/>
    <w:rsid w:val="00C969E9"/>
    <w:rsid w:val="00CF3EEF"/>
    <w:rsid w:val="00DD67C3"/>
    <w:rsid w:val="00DE3883"/>
    <w:rsid w:val="00E842AF"/>
    <w:rsid w:val="00EA02B1"/>
    <w:rsid w:val="00EC243A"/>
    <w:rsid w:val="00F22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DB7CD"/>
  <w15:chartTrackingRefBased/>
  <w15:docId w15:val="{3F7118E5-CD35-423F-ACDB-BC3E2D958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A3D"/>
    <w:pPr>
      <w:spacing w:after="200" w:line="276" w:lineRule="auto"/>
    </w:pPr>
    <w:rPr>
      <w:rFonts w:eastAsiaTheme="minorEastAsia"/>
    </w:rPr>
  </w:style>
  <w:style w:type="paragraph" w:styleId="Heading1">
    <w:name w:val="heading 1"/>
    <w:basedOn w:val="Title"/>
    <w:next w:val="Normal"/>
    <w:link w:val="Heading1Char"/>
    <w:uiPriority w:val="9"/>
    <w:qFormat/>
    <w:rsid w:val="00615A3D"/>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736A45"/>
    <w:pPr>
      <w:spacing w:before="100"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615A3D"/>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A3D"/>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736A45"/>
    <w:rPr>
      <w:rFonts w:eastAsiaTheme="minorEastAsia" w:cs="Times New Roman"/>
      <w:b/>
      <w:sz w:val="24"/>
      <w:szCs w:val="24"/>
    </w:rPr>
  </w:style>
  <w:style w:type="character" w:customStyle="1" w:styleId="Heading3Char">
    <w:name w:val="Heading 3 Char"/>
    <w:basedOn w:val="DefaultParagraphFont"/>
    <w:link w:val="Heading3"/>
    <w:uiPriority w:val="9"/>
    <w:rsid w:val="00615A3D"/>
    <w:rPr>
      <w:rFonts w:ascii="Times New Roman" w:eastAsiaTheme="minorEastAsia" w:hAnsi="Times New Roman" w:cs="Times New Roman"/>
      <w:b/>
      <w:sz w:val="24"/>
      <w:szCs w:val="24"/>
    </w:rPr>
  </w:style>
  <w:style w:type="paragraph" w:styleId="ListParagraph">
    <w:name w:val="List Paragraph"/>
    <w:basedOn w:val="Normal"/>
    <w:uiPriority w:val="34"/>
    <w:qFormat/>
    <w:rsid w:val="00615A3D"/>
    <w:pPr>
      <w:ind w:left="720"/>
      <w:contextualSpacing/>
    </w:pPr>
  </w:style>
  <w:style w:type="paragraph" w:customStyle="1" w:styleId="Bullet1">
    <w:name w:val="Bullet 1"/>
    <w:basedOn w:val="Normal"/>
    <w:next w:val="Normal"/>
    <w:rsid w:val="00615A3D"/>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615A3D"/>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15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A3D"/>
    <w:rPr>
      <w:rFonts w:eastAsiaTheme="minorEastAsia"/>
    </w:rPr>
  </w:style>
  <w:style w:type="paragraph" w:styleId="Title">
    <w:name w:val="Title"/>
    <w:basedOn w:val="Normal"/>
    <w:next w:val="Normal"/>
    <w:link w:val="TitleChar"/>
    <w:qFormat/>
    <w:rsid w:val="00615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5A3D"/>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9D2639"/>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9D2639"/>
    <w:pPr>
      <w:numPr>
        <w:ilvl w:val="1"/>
        <w:numId w:val="9"/>
      </w:numPr>
      <w:spacing w:after="0" w:line="240" w:lineRule="auto"/>
    </w:pPr>
    <w:rPr>
      <w:rFonts w:ascii="Calibri" w:eastAsia="Times New Roman" w:hAnsi="Calibri" w:cs="Times New Roman"/>
      <w:sz w:val="24"/>
      <w:lang w:bidi="en-US"/>
    </w:rPr>
  </w:style>
  <w:style w:type="paragraph" w:styleId="Footer">
    <w:name w:val="footer"/>
    <w:basedOn w:val="Normal"/>
    <w:link w:val="FooterChar"/>
    <w:uiPriority w:val="99"/>
    <w:unhideWhenUsed/>
    <w:rsid w:val="00EC2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43A"/>
    <w:rPr>
      <w:rFonts w:eastAsiaTheme="minorEastAsia"/>
    </w:rPr>
  </w:style>
  <w:style w:type="character" w:styleId="CommentReference">
    <w:name w:val="annotation reference"/>
    <w:basedOn w:val="DefaultParagraphFont"/>
    <w:uiPriority w:val="99"/>
    <w:semiHidden/>
    <w:unhideWhenUsed/>
    <w:rsid w:val="00EC243A"/>
    <w:rPr>
      <w:sz w:val="16"/>
      <w:szCs w:val="16"/>
    </w:rPr>
  </w:style>
  <w:style w:type="paragraph" w:styleId="CommentText">
    <w:name w:val="annotation text"/>
    <w:basedOn w:val="Normal"/>
    <w:link w:val="CommentTextChar"/>
    <w:uiPriority w:val="99"/>
    <w:semiHidden/>
    <w:unhideWhenUsed/>
    <w:rsid w:val="00EC243A"/>
    <w:pPr>
      <w:spacing w:line="240" w:lineRule="auto"/>
    </w:pPr>
    <w:rPr>
      <w:sz w:val="20"/>
      <w:szCs w:val="20"/>
    </w:rPr>
  </w:style>
  <w:style w:type="character" w:customStyle="1" w:styleId="CommentTextChar">
    <w:name w:val="Comment Text Char"/>
    <w:basedOn w:val="DefaultParagraphFont"/>
    <w:link w:val="CommentText"/>
    <w:uiPriority w:val="99"/>
    <w:semiHidden/>
    <w:rsid w:val="00EC243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243A"/>
    <w:rPr>
      <w:b/>
      <w:bCs/>
    </w:rPr>
  </w:style>
  <w:style w:type="character" w:customStyle="1" w:styleId="CommentSubjectChar">
    <w:name w:val="Comment Subject Char"/>
    <w:basedOn w:val="CommentTextChar"/>
    <w:link w:val="CommentSubject"/>
    <w:uiPriority w:val="99"/>
    <w:semiHidden/>
    <w:rsid w:val="00EC243A"/>
    <w:rPr>
      <w:rFonts w:eastAsiaTheme="minorEastAsia"/>
      <w:b/>
      <w:bCs/>
      <w:sz w:val="20"/>
      <w:szCs w:val="20"/>
    </w:rPr>
  </w:style>
  <w:style w:type="paragraph" w:styleId="BalloonText">
    <w:name w:val="Balloon Text"/>
    <w:basedOn w:val="Normal"/>
    <w:link w:val="BalloonTextChar"/>
    <w:uiPriority w:val="99"/>
    <w:semiHidden/>
    <w:unhideWhenUsed/>
    <w:rsid w:val="00EC2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43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3054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81</Words>
  <Characters>6735</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SOL 2-6ab</vt:lpstr>
    </vt:vector>
  </TitlesOfParts>
  <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6ab</dc:title>
  <dc:subject>mathematics</dc:subject>
  <dc:creator>VDOE</dc:creator>
  <cp:keywords/>
  <dc:description/>
  <cp:lastModifiedBy>VITA Program</cp:lastModifiedBy>
  <cp:revision>2</cp:revision>
  <cp:lastPrinted>2018-07-30T15:26:00Z</cp:lastPrinted>
  <dcterms:created xsi:type="dcterms:W3CDTF">2021-12-07T19:35:00Z</dcterms:created>
  <dcterms:modified xsi:type="dcterms:W3CDTF">2021-12-07T19:35:00Z</dcterms:modified>
</cp:coreProperties>
</file>